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ediumList1-Accent11"/>
        <w:tblpPr w:leftFromText="180" w:rightFromText="180" w:vertAnchor="page" w:horzAnchor="margin" w:tblpY="1561"/>
        <w:tblW w:w="0" w:type="auto"/>
        <w:tblBorders>
          <w:top w:val="none" w:color="auto" w:sz="0" w:space="0"/>
          <w:bottom w:val="single" w:color="000000" w:themeColor="text1" w:sz="8" w:space="0"/>
        </w:tblBorders>
        <w:tblLook w:val="04A0" w:firstRow="1" w:lastRow="0" w:firstColumn="1" w:lastColumn="0" w:noHBand="0" w:noVBand="1"/>
      </w:tblPr>
      <w:tblGrid>
        <w:gridCol w:w="9360"/>
      </w:tblGrid>
      <w:tr w:rsidR="00E91025" w:rsidTr="00E91025" w14:paraId="55B1C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tcBorders>
              <w:left w:val="nil"/>
              <w:bottom w:val="single" w:color="000000" w:themeColor="text1" w:sz="4" w:space="0"/>
              <w:right w:val="nil"/>
            </w:tcBorders>
          </w:tcPr>
          <w:p w:rsidRPr="00E91025" w:rsidR="00E91025" w:rsidP="00E34128" w:rsidRDefault="00E91025" w14:paraId="52A5E189" w14:textId="07AF5768">
            <w:pPr>
              <w:jc w:val="center"/>
              <w:rPr>
                <w:b w:val="0"/>
                <w:bCs w:val="0"/>
                <w:sz w:val="40"/>
                <w:szCs w:val="40"/>
              </w:rPr>
            </w:pPr>
            <w:r w:rsidRPr="00E91025">
              <w:rPr>
                <w:sz w:val="40"/>
                <w:szCs w:val="40"/>
              </w:rPr>
              <w:t>King Saud University</w:t>
            </w:r>
          </w:p>
          <w:p w:rsidRPr="00E91025" w:rsidR="00E91025" w:rsidP="00E91025" w:rsidRDefault="00E91025" w14:paraId="40CA2B7F" w14:textId="77777777">
            <w:pPr>
              <w:spacing w:line="360" w:lineRule="auto"/>
              <w:jc w:val="center"/>
              <w:rPr>
                <w:b w:val="0"/>
                <w:bCs w:val="0"/>
                <w:sz w:val="36"/>
                <w:szCs w:val="36"/>
              </w:rPr>
            </w:pPr>
            <w:r w:rsidRPr="00E91025">
              <w:rPr>
                <w:sz w:val="36"/>
                <w:szCs w:val="36"/>
              </w:rPr>
              <w:t>College of Computer and Information Sciences</w:t>
            </w:r>
          </w:p>
          <w:p w:rsidRPr="00E91025" w:rsidR="00E91025" w:rsidP="00E91025" w:rsidRDefault="00E91025" w14:paraId="26F3821A" w14:textId="77777777">
            <w:pPr>
              <w:spacing w:line="360" w:lineRule="auto"/>
              <w:jc w:val="center"/>
              <w:rPr>
                <w:b w:val="0"/>
                <w:bCs w:val="0"/>
                <w:sz w:val="28"/>
                <w:szCs w:val="32"/>
              </w:rPr>
            </w:pPr>
            <w:r w:rsidRPr="00E91025">
              <w:rPr>
                <w:sz w:val="28"/>
                <w:szCs w:val="32"/>
              </w:rPr>
              <w:t>Department of Computer Science</w:t>
            </w:r>
          </w:p>
          <w:p w:rsidRPr="00E91025" w:rsidR="00E91025" w:rsidP="00BE3FAD" w:rsidRDefault="00E91025" w14:paraId="66D2E68D" w14:textId="127ACCD3">
            <w:pPr>
              <w:spacing w:line="360" w:lineRule="auto"/>
              <w:jc w:val="center"/>
              <w:rPr>
                <w:b w:val="0"/>
                <w:bCs w:val="0"/>
                <w:sz w:val="28"/>
                <w:szCs w:val="28"/>
              </w:rPr>
            </w:pPr>
            <w:r w:rsidRPr="00E91025">
              <w:rPr>
                <w:rFonts w:cs="Times New Roman"/>
                <w:b w:val="0"/>
                <w:bCs w:val="0"/>
                <w:sz w:val="32"/>
                <w:szCs w:val="32"/>
              </w:rPr>
              <w:t xml:space="preserve">CSC </w:t>
            </w:r>
            <w:r w:rsidR="00EF04A5">
              <w:rPr>
                <w:rFonts w:cs="Times New Roman"/>
                <w:b w:val="0"/>
                <w:bCs w:val="0"/>
                <w:sz w:val="32"/>
                <w:szCs w:val="32"/>
              </w:rPr>
              <w:t>212</w:t>
            </w:r>
            <w:r w:rsidRPr="00E91025">
              <w:rPr>
                <w:rFonts w:cs="Times New Roman"/>
                <w:b w:val="0"/>
                <w:bCs w:val="0"/>
                <w:sz w:val="32"/>
                <w:szCs w:val="32"/>
              </w:rPr>
              <w:t xml:space="preserve"> </w:t>
            </w:r>
            <w:r w:rsidR="00EF04A5">
              <w:rPr>
                <w:rFonts w:cs="Times New Roman"/>
                <w:b w:val="0"/>
                <w:bCs w:val="0"/>
                <w:sz w:val="32"/>
                <w:szCs w:val="32"/>
              </w:rPr>
              <w:t>Data Structures</w:t>
            </w:r>
            <w:r w:rsidRPr="00E91025">
              <w:rPr>
                <w:rFonts w:cs="Times New Roman"/>
                <w:b w:val="0"/>
                <w:bCs w:val="0"/>
                <w:sz w:val="32"/>
                <w:szCs w:val="32"/>
              </w:rPr>
              <w:t xml:space="preserve"> </w:t>
            </w:r>
            <w:r w:rsidR="00E34128">
              <w:rPr>
                <w:rFonts w:cs="Times New Roman"/>
                <w:b w:val="0"/>
                <w:bCs w:val="0"/>
                <w:sz w:val="32"/>
                <w:szCs w:val="32"/>
              </w:rPr>
              <w:t xml:space="preserve">Project Report </w:t>
            </w:r>
            <w:r w:rsidRPr="00E91025">
              <w:rPr>
                <w:rFonts w:cs="Times New Roman"/>
                <w:b w:val="0"/>
                <w:bCs w:val="0"/>
                <w:sz w:val="32"/>
                <w:szCs w:val="32"/>
              </w:rPr>
              <w:t xml:space="preserve">– </w:t>
            </w:r>
            <w:r w:rsidR="00131758">
              <w:rPr>
                <w:rFonts w:cs="Times New Roman"/>
                <w:b w:val="0"/>
                <w:bCs w:val="0"/>
                <w:sz w:val="32"/>
                <w:szCs w:val="32"/>
              </w:rPr>
              <w:t>2nd</w:t>
            </w:r>
            <w:r w:rsidRPr="00E91025" w:rsidR="00832A1C">
              <w:rPr>
                <w:rFonts w:cs="Times New Roman"/>
                <w:b w:val="0"/>
                <w:bCs w:val="0"/>
                <w:sz w:val="32"/>
                <w:szCs w:val="32"/>
              </w:rPr>
              <w:t xml:space="preserve"> Semester</w:t>
            </w:r>
            <w:r w:rsidRPr="00E91025">
              <w:rPr>
                <w:rFonts w:cs="Times New Roman"/>
                <w:b w:val="0"/>
                <w:bCs w:val="0"/>
                <w:sz w:val="32"/>
                <w:szCs w:val="32"/>
              </w:rPr>
              <w:t xml:space="preserve"> 20</w:t>
            </w:r>
            <w:r w:rsidR="00131758">
              <w:rPr>
                <w:rFonts w:cs="Times New Roman"/>
                <w:b w:val="0"/>
                <w:bCs w:val="0"/>
                <w:sz w:val="32"/>
                <w:szCs w:val="32"/>
              </w:rPr>
              <w:t>24</w:t>
            </w:r>
            <w:r w:rsidR="00BE3FAD">
              <w:rPr>
                <w:rFonts w:cs="Times New Roman"/>
                <w:b w:val="0"/>
                <w:bCs w:val="0"/>
                <w:sz w:val="32"/>
                <w:szCs w:val="32"/>
              </w:rPr>
              <w:t>-20</w:t>
            </w:r>
            <w:r w:rsidR="00131758">
              <w:rPr>
                <w:rFonts w:cs="Times New Roman"/>
                <w:b w:val="0"/>
                <w:bCs w:val="0"/>
                <w:sz w:val="32"/>
                <w:szCs w:val="32"/>
              </w:rPr>
              <w:t>25</w:t>
            </w:r>
          </w:p>
          <w:p w:rsidRPr="00390262" w:rsidR="00E91025" w:rsidP="006B3697" w:rsidRDefault="000A5AA8" w14:paraId="0D38C387" w14:textId="1D59A4F8">
            <w:pPr>
              <w:jc w:val="center"/>
              <w:rPr>
                <w:b w:val="0"/>
                <w:bCs w:val="0"/>
              </w:rPr>
            </w:pPr>
            <w:r w:rsidRPr="000A5AA8">
              <w:rPr>
                <w:rFonts w:ascii="Times" w:hAnsi="Times" w:cs="Times"/>
                <w:sz w:val="56"/>
                <w:szCs w:val="56"/>
              </w:rPr>
              <w:t>Developing a Photo Management Application</w:t>
            </w:r>
          </w:p>
        </w:tc>
      </w:tr>
    </w:tbl>
    <w:p w:rsidRPr="00DD6028" w:rsidR="00800CB1" w:rsidP="00800CB1" w:rsidRDefault="00800CB1" w14:paraId="216BE00C" w14:textId="77777777">
      <w:pPr>
        <w:rPr>
          <w:b/>
          <w:bCs/>
          <w:sz w:val="28"/>
          <w:szCs w:val="28"/>
        </w:rPr>
      </w:pPr>
      <w:r w:rsidRPr="00DD6028">
        <w:rPr>
          <w:b/>
          <w:bCs/>
          <w:sz w:val="28"/>
          <w:szCs w:val="28"/>
        </w:rPr>
        <w:t>Authors</w:t>
      </w:r>
    </w:p>
    <w:tbl>
      <w:tblPr>
        <w:tblStyle w:val="MediumShading11"/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824"/>
        <w:gridCol w:w="1691"/>
        <w:gridCol w:w="4835"/>
      </w:tblGrid>
      <w:tr w:rsidR="00800CB1" w:rsidTr="79146EC0" w14:paraId="51B7B9E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8" w:type="dxa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  <w:tcMar/>
          </w:tcPr>
          <w:p w:rsidR="00800CB1" w:rsidP="00DA00DF" w:rsidRDefault="00800CB1" w14:paraId="427F02FA" w14:textId="77777777">
            <w:pPr>
              <w:jc w:val="center"/>
            </w:pPr>
            <w:r>
              <w:t>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  <w:tcMar/>
          </w:tcPr>
          <w:p w:rsidR="00800CB1" w:rsidP="00DA00DF" w:rsidRDefault="00800CB1" w14:paraId="1DA209C3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968" w:type="dxa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  <w:tcMar/>
          </w:tcPr>
          <w:p w:rsidR="00800CB1" w:rsidP="00DA00DF" w:rsidRDefault="00F670BE" w14:paraId="6C5D489E" w14:textId="751296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ist</w:t>
            </w:r>
            <w:r w:rsidR="00D643B5">
              <w:t xml:space="preserve"> of</w:t>
            </w:r>
            <w:r>
              <w:t xml:space="preserve"> all methods implemented by </w:t>
            </w:r>
            <w:r w:rsidR="00D643B5">
              <w:t>each</w:t>
            </w:r>
            <w:r>
              <w:t xml:space="preserve"> student</w:t>
            </w:r>
          </w:p>
        </w:tc>
      </w:tr>
      <w:tr w:rsidR="00800CB1" w:rsidTr="79146EC0" w14:paraId="2D6FB11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8" w:type="dxa"/>
            <w:tcBorders>
              <w:right w:val="none" w:color="auto" w:sz="0" w:space="0"/>
            </w:tcBorders>
            <w:shd w:val="clear" w:color="auto" w:fill="FFFFFF" w:themeFill="background1"/>
            <w:tcMar/>
          </w:tcPr>
          <w:p w:rsidRPr="00611DEC" w:rsidR="00800CB1" w:rsidP="00DA00DF" w:rsidRDefault="003E7615" w14:paraId="1062B68C" w14:textId="41565BCD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agad Alrashi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710" w:type="dxa"/>
            <w:tcBorders>
              <w:left w:val="none" w:color="auto" w:sz="0" w:space="0"/>
              <w:right w:val="none" w:color="auto" w:sz="0" w:space="0"/>
            </w:tcBorders>
            <w:shd w:val="clear" w:color="auto" w:fill="FFFFFF" w:themeFill="background1"/>
            <w:tcMar/>
          </w:tcPr>
          <w:p w:rsidRPr="00611DEC" w:rsidR="00800CB1" w:rsidP="00DA00DF" w:rsidRDefault="003E7615" w14:paraId="3601C91D" w14:textId="1BBD33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444200498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968" w:type="dxa"/>
            <w:tcBorders>
              <w:left w:val="none" w:color="auto" w:sz="0" w:space="0"/>
            </w:tcBorders>
            <w:shd w:val="clear" w:color="auto" w:fill="FFFFFF" w:themeFill="background1"/>
            <w:tcMar/>
          </w:tcPr>
          <w:p w:rsidRPr="00611DEC" w:rsidR="00800CB1" w:rsidP="00DA00DF" w:rsidRDefault="00800CB1" w14:paraId="7D8D3679" w14:textId="21CFBB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1"/>
                <w:bCs w:val="1"/>
              </w:rPr>
            </w:pPr>
            <w:r w:rsidRPr="79146EC0" w:rsidR="42B555E8">
              <w:rPr>
                <w:b w:val="1"/>
                <w:bCs w:val="1"/>
              </w:rPr>
              <w:t>Album class + tag matching logic</w:t>
            </w:r>
          </w:p>
        </w:tc>
      </w:tr>
      <w:tr w:rsidR="00800CB1" w:rsidTr="79146EC0" w14:paraId="72D03668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8" w:type="dxa"/>
            <w:tcBorders>
              <w:right w:val="none" w:color="auto" w:sz="0" w:space="0"/>
            </w:tcBorders>
            <w:shd w:val="clear" w:color="auto" w:fill="FFFFFF" w:themeFill="background1"/>
            <w:tcMar/>
          </w:tcPr>
          <w:p w:rsidRPr="00611DEC" w:rsidR="00800CB1" w:rsidP="79146EC0" w:rsidRDefault="00800CB1" w14:paraId="30E9F0B6" w14:textId="4635F6CA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owKashida"/>
            </w:pPr>
            <w:r w:rsidR="30E9508D">
              <w:rPr>
                <w:b w:val="0"/>
                <w:bCs w:val="0"/>
              </w:rPr>
              <w:t>Munnerah</w:t>
            </w:r>
            <w:r w:rsidR="30E9508D">
              <w:rPr>
                <w:b w:val="0"/>
                <w:bCs w:val="0"/>
              </w:rPr>
              <w:t xml:space="preserve"> Alhoweka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710" w:type="dxa"/>
            <w:tcBorders>
              <w:left w:val="none" w:color="auto" w:sz="0" w:space="0"/>
              <w:right w:val="none" w:color="auto" w:sz="0" w:space="0"/>
            </w:tcBorders>
            <w:shd w:val="clear" w:color="auto" w:fill="FFFFFF" w:themeFill="background1"/>
            <w:tcMar/>
          </w:tcPr>
          <w:p w:rsidRPr="00611DEC" w:rsidR="00800CB1" w:rsidP="00DA00DF" w:rsidRDefault="00800CB1" w14:paraId="19C44DC9" w14:textId="25B65B7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 w:val="1"/>
                <w:bCs w:val="1"/>
              </w:rPr>
            </w:pPr>
            <w:r w:rsidRPr="79146EC0" w:rsidR="30E9508D">
              <w:rPr>
                <w:b w:val="1"/>
                <w:bCs w:val="1"/>
              </w:rPr>
              <w:t>44420054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968" w:type="dxa"/>
            <w:tcBorders>
              <w:left w:val="none" w:color="auto" w:sz="0" w:space="0"/>
            </w:tcBorders>
            <w:shd w:val="clear" w:color="auto" w:fill="FFFFFF" w:themeFill="background1"/>
            <w:tcMar/>
          </w:tcPr>
          <w:p w:rsidRPr="00611DEC" w:rsidR="00800CB1" w:rsidP="79146EC0" w:rsidRDefault="00800CB1" w14:paraId="02F7793D" w14:textId="63435D96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owKashida"/>
            </w:pPr>
            <w:r w:rsidRPr="79146EC0" w:rsidR="45B6390A">
              <w:rPr>
                <w:b w:val="1"/>
                <w:bCs w:val="1"/>
              </w:rPr>
              <w:t>Inverted index via BST (InvidexPhotoManager)</w:t>
            </w:r>
          </w:p>
          <w:p w:rsidRPr="00611DEC" w:rsidR="00800CB1" w:rsidP="00DA00DF" w:rsidRDefault="00800CB1" w14:paraId="1AE8DF6E" w14:textId="2EF6FB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 w:val="1"/>
                <w:bCs w:val="1"/>
              </w:rPr>
            </w:pPr>
          </w:p>
        </w:tc>
      </w:tr>
      <w:tr w:rsidR="00800CB1" w:rsidTr="79146EC0" w14:paraId="742B8C9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8" w:type="dxa"/>
            <w:tcBorders>
              <w:right w:val="none" w:color="auto" w:sz="0" w:space="0"/>
            </w:tcBorders>
            <w:shd w:val="clear" w:color="auto" w:fill="FFFFFF" w:themeFill="background1"/>
            <w:tcMar/>
          </w:tcPr>
          <w:p w:rsidRPr="00611DEC" w:rsidR="00800CB1" w:rsidP="00DA00DF" w:rsidRDefault="00800CB1" w14:paraId="38C41D81" w14:textId="3146BDD1">
            <w:pPr>
              <w:rPr>
                <w:b w:val="0"/>
                <w:bCs w:val="0"/>
              </w:rPr>
            </w:pPr>
            <w:r w:rsidR="45B6390A">
              <w:rPr>
                <w:b w:val="0"/>
                <w:bCs w:val="0"/>
              </w:rPr>
              <w:t xml:space="preserve">Wajan </w:t>
            </w:r>
            <w:r w:rsidR="6708FFAD">
              <w:rPr>
                <w:b w:val="0"/>
                <w:bCs w:val="0"/>
              </w:rPr>
              <w:t>Alhajir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710" w:type="dxa"/>
            <w:tcBorders>
              <w:left w:val="none" w:color="auto" w:sz="0" w:space="0"/>
              <w:right w:val="none" w:color="auto" w:sz="0" w:space="0"/>
            </w:tcBorders>
            <w:shd w:val="clear" w:color="auto" w:fill="FFFFFF" w:themeFill="background1"/>
            <w:tcMar/>
          </w:tcPr>
          <w:p w:rsidRPr="00611DEC" w:rsidR="00800CB1" w:rsidP="00DA00DF" w:rsidRDefault="00800CB1" w14:paraId="56ACC317" w14:textId="08862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1"/>
                <w:bCs w:val="1"/>
              </w:rPr>
            </w:pPr>
            <w:r w:rsidRPr="79146EC0" w:rsidR="6708FFAD">
              <w:rPr>
                <w:b w:val="1"/>
                <w:bCs w:val="1"/>
              </w:rPr>
              <w:t>44420086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968" w:type="dxa"/>
            <w:tcBorders>
              <w:left w:val="none" w:color="auto" w:sz="0" w:space="0"/>
            </w:tcBorders>
            <w:shd w:val="clear" w:color="auto" w:fill="FFFFFF" w:themeFill="background1"/>
            <w:tcMar/>
          </w:tcPr>
          <w:p w:rsidRPr="00611DEC" w:rsidR="00800CB1" w:rsidP="79146EC0" w:rsidRDefault="00800CB1" w14:paraId="7EC09D97" w14:textId="57C5C2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1"/>
                <w:bCs w:val="1"/>
              </w:rPr>
            </w:pPr>
            <w:r w:rsidRPr="79146EC0" w:rsidR="45B6390A">
              <w:rPr>
                <w:b w:val="1"/>
                <w:bCs w:val="1"/>
              </w:rPr>
              <w:t>Photo class + photoManager (basic)</w:t>
            </w:r>
          </w:p>
          <w:p w:rsidRPr="00611DEC" w:rsidR="00800CB1" w:rsidP="00DA00DF" w:rsidRDefault="00800CB1" w14:paraId="3CC53268" w14:textId="23493A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1"/>
                <w:bCs w:val="1"/>
              </w:rPr>
            </w:pPr>
          </w:p>
        </w:tc>
      </w:tr>
    </w:tbl>
    <w:p w:rsidR="00E34128" w:rsidP="00DD6028" w:rsidRDefault="00E34128" w14:paraId="45BD10F0" w14:textId="77777777">
      <w:pPr>
        <w:rPr>
          <w:b/>
          <w:bCs/>
          <w:sz w:val="28"/>
          <w:szCs w:val="28"/>
        </w:rPr>
      </w:pPr>
    </w:p>
    <w:p w:rsidR="006F49A8" w:rsidRDefault="006F49A8" w14:paraId="5C8F4315" w14:textId="79FE1CBC">
      <w:pPr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:rsidR="00B50D35" w:rsidP="00B50D35" w:rsidRDefault="00B50D35" w14:paraId="068EA220" w14:textId="77777777">
      <w:pPr>
        <w:pStyle w:val="Heading1"/>
        <w:jc w:val="left"/>
        <w:rPr/>
      </w:pPr>
      <w:r w:rsidR="287DC76B">
        <w:rPr/>
        <w:t>Introduction</w:t>
      </w:r>
    </w:p>
    <w:p w:rsidR="7E88D4E9" w:rsidP="79146EC0" w:rsidRDefault="7E88D4E9" w14:paraId="562EEEA8" w14:textId="73B5D271">
      <w:p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7E88D4E9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This project focuses on building a </w:t>
      </w:r>
      <w:r w:rsidRPr="79146EC0" w:rsidR="7E88D4E9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photo management system</w:t>
      </w:r>
      <w:r w:rsidRPr="79146EC0" w:rsidR="7E88D4E9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that organizes photos based on their associated tags. The core idea is to </w:t>
      </w:r>
      <w:r w:rsidRPr="79146EC0" w:rsidR="7E88D4E9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efficiently store, retrieve, and filter</w:t>
      </w:r>
      <w:r w:rsidRPr="79146EC0" w:rsidR="7E88D4E9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photos based on multiple tag conditions. We implemented a traditional photo manager, and then enhanced it by introducing an </w:t>
      </w:r>
      <w:r w:rsidRPr="79146EC0" w:rsidR="7E88D4E9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inverted index</w:t>
      </w:r>
      <w:r w:rsidRPr="79146EC0" w:rsidR="7E88D4E9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using a </w:t>
      </w:r>
      <w:r w:rsidRPr="79146EC0" w:rsidR="7E88D4E9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Binary Search Tree (BST)</w:t>
      </w:r>
      <w:r w:rsidRPr="79146EC0" w:rsidR="7E88D4E9">
        <w:rPr>
          <w:rFonts w:ascii="Calibri" w:hAnsi="Calibri" w:eastAsia="Calibri" w:cs="Calibri"/>
          <w:noProof w:val="0"/>
          <w:sz w:val="22"/>
          <w:szCs w:val="22"/>
          <w:lang w:val="en-US"/>
        </w:rPr>
        <w:t>, allowing faster multi-tag queries.</w:t>
      </w:r>
      <w:r>
        <w:br/>
      </w:r>
      <w:r w:rsidRPr="79146EC0" w:rsidR="7E88D4E9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This report presents the </w:t>
      </w:r>
      <w:r w:rsidRPr="79146EC0" w:rsidR="7E88D4E9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specifications</w:t>
      </w:r>
      <w:r w:rsidRPr="79146EC0" w:rsidR="7E88D4E9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of the classes and ADTs used, the </w:t>
      </w:r>
      <w:r w:rsidRPr="79146EC0" w:rsidR="7E88D4E9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design</w:t>
      </w:r>
      <w:r w:rsidRPr="79146EC0" w:rsidR="7E88D4E9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approach, </w:t>
      </w:r>
      <w:r w:rsidRPr="79146EC0" w:rsidR="7E88D4E9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implementation</w:t>
      </w:r>
      <w:r w:rsidRPr="79146EC0" w:rsidR="7E88D4E9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highlights, a </w:t>
      </w:r>
      <w:r w:rsidRPr="79146EC0" w:rsidR="7E88D4E9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performance analysis</w:t>
      </w:r>
      <w:r w:rsidRPr="79146EC0" w:rsidR="7E88D4E9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comparing traditional vs. inverted index search, and the final </w:t>
      </w:r>
      <w:r w:rsidRPr="79146EC0" w:rsidR="7E88D4E9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conclusion</w:t>
      </w:r>
      <w:r w:rsidRPr="79146EC0" w:rsidR="7E88D4E9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about the project work.</w:t>
      </w:r>
    </w:p>
    <w:p w:rsidR="79146EC0" w:rsidP="79146EC0" w:rsidRDefault="79146EC0" w14:paraId="27BD8C2F" w14:textId="37F5A468">
      <w:pPr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00B50D35" w:rsidP="00B50D35" w:rsidRDefault="00B50D35" w14:paraId="28EE6491" w14:textId="77777777">
      <w:pPr>
        <w:pStyle w:val="Heading1"/>
        <w:jc w:val="left"/>
        <w:rPr/>
      </w:pPr>
      <w:r w:rsidR="287DC76B">
        <w:rPr/>
        <w:t xml:space="preserve"> Specification</w:t>
      </w:r>
    </w:p>
    <w:p w:rsidR="6D761A9A" w:rsidP="79146EC0" w:rsidRDefault="6D761A9A" w14:paraId="5B38C70C" w14:textId="57C5CF15">
      <w:pPr>
        <w:pStyle w:val="Heading3"/>
        <w:spacing w:before="281" w:beforeAutospacing="off" w:after="281" w:afterAutospacing="off"/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US"/>
        </w:rPr>
      </w:pPr>
      <w:r w:rsidRPr="79146EC0" w:rsidR="6D761A9A"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US"/>
        </w:rPr>
        <w:t>LinkedList&lt;T&gt;</w:t>
      </w:r>
    </w:p>
    <w:p w:rsidR="6D761A9A" w:rsidP="79146EC0" w:rsidRDefault="6D761A9A" w14:paraId="6FE19690" w14:textId="5BA68086">
      <w:pPr>
        <w:pStyle w:val="ListParagraph"/>
        <w:numPr>
          <w:ilvl w:val="0"/>
          <w:numId w:val="19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Stores elements in a sequence (one after another).</w:t>
      </w:r>
    </w:p>
    <w:p w:rsidR="6D761A9A" w:rsidP="79146EC0" w:rsidRDefault="6D761A9A" w14:paraId="21C99C5A" w14:textId="3E3FE06D">
      <w:pPr>
        <w:pStyle w:val="ListParagraph"/>
        <w:numPr>
          <w:ilvl w:val="0"/>
          <w:numId w:val="19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Main methods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</w:t>
      </w:r>
    </w:p>
    <w:p w:rsidR="6D761A9A" w:rsidP="79146EC0" w:rsidRDefault="6D761A9A" w14:paraId="5A31308E" w14:textId="608EF334">
      <w:pPr>
        <w:pStyle w:val="ListParagraph"/>
        <w:numPr>
          <w:ilvl w:val="1"/>
          <w:numId w:val="19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insert(data)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Add a new item at the start.</w:t>
      </w:r>
    </w:p>
    <w:p w:rsidR="6D761A9A" w:rsidP="79146EC0" w:rsidRDefault="6D761A9A" w14:paraId="156228B5" w14:textId="02EDAC7C">
      <w:pPr>
        <w:pStyle w:val="ListParagraph"/>
        <w:numPr>
          <w:ilvl w:val="1"/>
          <w:numId w:val="19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remove(data)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Remove an item if it exists.</w:t>
      </w:r>
    </w:p>
    <w:p w:rsidR="6D761A9A" w:rsidP="79146EC0" w:rsidRDefault="6D761A9A" w14:paraId="37291BE3" w14:textId="2ABD9F3C">
      <w:pPr>
        <w:pStyle w:val="ListParagraph"/>
        <w:numPr>
          <w:ilvl w:val="1"/>
          <w:numId w:val="19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contains(data)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Check if an item exists.</w:t>
      </w:r>
    </w:p>
    <w:p w:rsidR="6D761A9A" w:rsidP="79146EC0" w:rsidRDefault="6D761A9A" w14:paraId="215AB881" w14:textId="126BA269">
      <w:pPr>
        <w:pStyle w:val="ListParagraph"/>
        <w:numPr>
          <w:ilvl w:val="1"/>
          <w:numId w:val="19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get(index)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Get the item at a certain position.</w:t>
      </w:r>
    </w:p>
    <w:p w:rsidR="6D761A9A" w:rsidP="79146EC0" w:rsidRDefault="6D761A9A" w14:paraId="40E8D993" w14:textId="5E0DD514">
      <w:pPr>
        <w:pStyle w:val="ListParagraph"/>
        <w:numPr>
          <w:ilvl w:val="1"/>
          <w:numId w:val="19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size()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Get how many items are in the list.</w:t>
      </w:r>
    </w:p>
    <w:p w:rsidR="6D761A9A" w:rsidP="79146EC0" w:rsidRDefault="6D761A9A" w14:paraId="2789A9B3" w14:textId="0F6D2B62">
      <w:pPr>
        <w:pStyle w:val="ListParagraph"/>
        <w:numPr>
          <w:ilvl w:val="1"/>
          <w:numId w:val="19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copy()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Make a copy of the list.</w:t>
      </w:r>
    </w:p>
    <w:p w:rsidR="79146EC0" w:rsidRDefault="79146EC0" w14:paraId="16EB0144" w14:textId="39621442"/>
    <w:p w:rsidR="6D761A9A" w:rsidP="79146EC0" w:rsidRDefault="6D761A9A" w14:paraId="7406DF25" w14:textId="54A7E13D">
      <w:pPr>
        <w:pStyle w:val="Heading3"/>
        <w:spacing w:before="281" w:beforeAutospacing="off" w:after="281" w:afterAutospacing="off"/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US"/>
        </w:rPr>
      </w:pPr>
      <w:r w:rsidRPr="79146EC0" w:rsidR="6D761A9A"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US"/>
        </w:rPr>
        <w:t>BST&lt;K, V&gt;</w:t>
      </w:r>
    </w:p>
    <w:p w:rsidR="6D761A9A" w:rsidP="79146EC0" w:rsidRDefault="6D761A9A" w14:paraId="3A68213D" w14:textId="29A68D2C">
      <w:pPr>
        <w:pStyle w:val="ListParagraph"/>
        <w:numPr>
          <w:ilvl w:val="0"/>
          <w:numId w:val="20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A tree where each node has a key and a value.</w:t>
      </w:r>
    </w:p>
    <w:p w:rsidR="6D761A9A" w:rsidP="79146EC0" w:rsidRDefault="6D761A9A" w14:paraId="0C9FE7F7" w14:textId="65166CF5">
      <w:pPr>
        <w:pStyle w:val="ListParagraph"/>
        <w:numPr>
          <w:ilvl w:val="0"/>
          <w:numId w:val="20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Main methods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</w:t>
      </w:r>
    </w:p>
    <w:p w:rsidR="6D761A9A" w:rsidP="79146EC0" w:rsidRDefault="6D761A9A" w14:paraId="60CC6DEE" w14:textId="358632F4">
      <w:pPr>
        <w:pStyle w:val="ListParagraph"/>
        <w:numPr>
          <w:ilvl w:val="1"/>
          <w:numId w:val="20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insert(key, value)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Add a new key-value pair.</w:t>
      </w:r>
    </w:p>
    <w:p w:rsidR="6D761A9A" w:rsidP="79146EC0" w:rsidRDefault="6D761A9A" w14:paraId="71F8BB06" w14:textId="69D3BAE8">
      <w:pPr>
        <w:pStyle w:val="ListParagraph"/>
        <w:numPr>
          <w:ilvl w:val="1"/>
          <w:numId w:val="20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search(key)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Find the value by its key.</w:t>
      </w:r>
    </w:p>
    <w:p w:rsidR="6D761A9A" w:rsidP="79146EC0" w:rsidRDefault="6D761A9A" w14:paraId="09F3ECF0" w14:textId="18F9DB0A">
      <w:pPr>
        <w:pStyle w:val="ListParagraph"/>
        <w:numPr>
          <w:ilvl w:val="1"/>
          <w:numId w:val="20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delete(key)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Remove a key-value pair.</w:t>
      </w:r>
    </w:p>
    <w:p w:rsidR="79146EC0" w:rsidRDefault="79146EC0" w14:paraId="21F1FAA0" w14:textId="49B56EE1"/>
    <w:p w:rsidR="6D761A9A" w:rsidP="79146EC0" w:rsidRDefault="6D761A9A" w14:paraId="197B5770" w14:textId="286C081C">
      <w:pPr>
        <w:pStyle w:val="Heading3"/>
        <w:spacing w:before="281" w:beforeAutospacing="off" w:after="281" w:afterAutospacing="off"/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US"/>
        </w:rPr>
      </w:pPr>
      <w:r w:rsidRPr="79146EC0" w:rsidR="6D761A9A"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US"/>
        </w:rPr>
        <w:t>Photo</w:t>
      </w:r>
    </w:p>
    <w:p w:rsidR="6D761A9A" w:rsidP="79146EC0" w:rsidRDefault="6D761A9A" w14:paraId="384EA153" w14:textId="5C146344">
      <w:pPr>
        <w:pStyle w:val="ListParagraph"/>
        <w:numPr>
          <w:ilvl w:val="0"/>
          <w:numId w:val="21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Represents a single photo.</w:t>
      </w:r>
    </w:p>
    <w:p w:rsidR="6D761A9A" w:rsidP="79146EC0" w:rsidRDefault="6D761A9A" w14:paraId="00C0A54F" w14:textId="60C043B3">
      <w:pPr>
        <w:pStyle w:val="ListParagraph"/>
        <w:numPr>
          <w:ilvl w:val="0"/>
          <w:numId w:val="21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Data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</w:t>
      </w:r>
    </w:p>
    <w:p w:rsidR="6D761A9A" w:rsidP="79146EC0" w:rsidRDefault="6D761A9A" w14:paraId="6859608B" w14:textId="631E87D9">
      <w:pPr>
        <w:pStyle w:val="ListParagraph"/>
        <w:numPr>
          <w:ilvl w:val="1"/>
          <w:numId w:val="21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path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The file path of the photo.</w:t>
      </w:r>
    </w:p>
    <w:p w:rsidR="6D761A9A" w:rsidP="79146EC0" w:rsidRDefault="6D761A9A" w14:paraId="6AF83CBF" w14:textId="37719A11">
      <w:pPr>
        <w:pStyle w:val="ListParagraph"/>
        <w:numPr>
          <w:ilvl w:val="1"/>
          <w:numId w:val="21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tags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A list of tags (keywords) describing the photo.</w:t>
      </w:r>
    </w:p>
    <w:p w:rsidR="6D761A9A" w:rsidP="79146EC0" w:rsidRDefault="6D761A9A" w14:paraId="41F1CD7F" w14:textId="0D747401">
      <w:pPr>
        <w:pStyle w:val="ListParagraph"/>
        <w:numPr>
          <w:ilvl w:val="0"/>
          <w:numId w:val="21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Main methods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</w:t>
      </w:r>
    </w:p>
    <w:p w:rsidR="6D761A9A" w:rsidP="79146EC0" w:rsidRDefault="6D761A9A" w14:paraId="1B61BCC4" w14:textId="36607DD9">
      <w:pPr>
        <w:pStyle w:val="ListParagraph"/>
        <w:numPr>
          <w:ilvl w:val="1"/>
          <w:numId w:val="21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getPath()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Return the photo's path.</w:t>
      </w:r>
    </w:p>
    <w:p w:rsidR="6D761A9A" w:rsidP="79146EC0" w:rsidRDefault="6D761A9A" w14:paraId="5531E420" w14:textId="49824792">
      <w:pPr>
        <w:pStyle w:val="ListParagraph"/>
        <w:numPr>
          <w:ilvl w:val="1"/>
          <w:numId w:val="21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getTags()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Return a list of the photo's tags.</w:t>
      </w:r>
    </w:p>
    <w:p w:rsidR="79146EC0" w:rsidRDefault="79146EC0" w14:paraId="238F58AA" w14:textId="5CDB5C6D"/>
    <w:p w:rsidR="6D761A9A" w:rsidP="79146EC0" w:rsidRDefault="6D761A9A" w14:paraId="49649401" w14:textId="3D974360">
      <w:pPr>
        <w:pStyle w:val="Heading3"/>
        <w:spacing w:before="281" w:beforeAutospacing="off" w:after="281" w:afterAutospacing="off"/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US"/>
        </w:rPr>
      </w:pPr>
      <w:r w:rsidRPr="79146EC0" w:rsidR="6D761A9A"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US"/>
        </w:rPr>
        <w:t>PhotoManager</w:t>
      </w:r>
    </w:p>
    <w:p w:rsidR="6D761A9A" w:rsidP="79146EC0" w:rsidRDefault="6D761A9A" w14:paraId="1F0607F7" w14:textId="5BC6FA94">
      <w:pPr>
        <w:pStyle w:val="ListParagraph"/>
        <w:numPr>
          <w:ilvl w:val="0"/>
          <w:numId w:val="22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Manages a collection of photos.</w:t>
      </w:r>
    </w:p>
    <w:p w:rsidR="6D761A9A" w:rsidP="79146EC0" w:rsidRDefault="6D761A9A" w14:paraId="68D36018" w14:textId="08E5A5AE">
      <w:pPr>
        <w:pStyle w:val="ListParagraph"/>
        <w:numPr>
          <w:ilvl w:val="0"/>
          <w:numId w:val="22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Main methods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</w:t>
      </w:r>
    </w:p>
    <w:p w:rsidR="6D761A9A" w:rsidP="79146EC0" w:rsidRDefault="6D761A9A" w14:paraId="57122EBE" w14:textId="542E686B">
      <w:pPr>
        <w:pStyle w:val="ListParagraph"/>
        <w:numPr>
          <w:ilvl w:val="1"/>
          <w:numId w:val="22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addPhoto(p)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Add a new photo.</w:t>
      </w:r>
    </w:p>
    <w:p w:rsidR="6D761A9A" w:rsidP="79146EC0" w:rsidRDefault="6D761A9A" w14:paraId="7223578A" w14:textId="3B603104">
      <w:pPr>
        <w:pStyle w:val="ListParagraph"/>
        <w:numPr>
          <w:ilvl w:val="1"/>
          <w:numId w:val="22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deletePhoto(path)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Remove a photo by its path.</w:t>
      </w:r>
    </w:p>
    <w:p w:rsidR="6D761A9A" w:rsidP="79146EC0" w:rsidRDefault="6D761A9A" w14:paraId="6B64D29C" w14:textId="51717244">
      <w:pPr>
        <w:pStyle w:val="ListParagraph"/>
        <w:numPr>
          <w:ilvl w:val="1"/>
          <w:numId w:val="22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getPhotos()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Return all photos.</w:t>
      </w:r>
    </w:p>
    <w:p w:rsidR="79146EC0" w:rsidRDefault="79146EC0" w14:paraId="10CD7260" w14:textId="2950C4D2"/>
    <w:p w:rsidR="6D761A9A" w:rsidP="79146EC0" w:rsidRDefault="6D761A9A" w14:paraId="1C7C0090" w14:textId="0895E166">
      <w:pPr>
        <w:pStyle w:val="Heading3"/>
        <w:spacing w:before="281" w:beforeAutospacing="off" w:after="281" w:afterAutospacing="off"/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US"/>
        </w:rPr>
      </w:pPr>
      <w:r w:rsidRPr="79146EC0" w:rsidR="6D761A9A"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US"/>
        </w:rPr>
        <w:t>InvIndexPhotoManager</w:t>
      </w:r>
      <w:r w:rsidRPr="79146EC0" w:rsidR="6D761A9A"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US"/>
        </w:rPr>
        <w:t xml:space="preserve"> (extends </w:t>
      </w:r>
      <w:r w:rsidRPr="79146EC0" w:rsidR="6D761A9A"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US"/>
        </w:rPr>
        <w:t>PhotoManager</w:t>
      </w:r>
      <w:r w:rsidRPr="79146EC0" w:rsidR="6D761A9A"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US"/>
        </w:rPr>
        <w:t>)</w:t>
      </w:r>
    </w:p>
    <w:p w:rsidR="6D761A9A" w:rsidP="79146EC0" w:rsidRDefault="6D761A9A" w14:paraId="55EC1ED2" w14:textId="67D8DC40">
      <w:pPr>
        <w:pStyle w:val="ListParagraph"/>
        <w:numPr>
          <w:ilvl w:val="0"/>
          <w:numId w:val="23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Adds a fast search feature using an inverted index (tags → photos).</w:t>
      </w:r>
    </w:p>
    <w:p w:rsidR="6D761A9A" w:rsidP="79146EC0" w:rsidRDefault="6D761A9A" w14:paraId="61733BE6" w14:textId="15BF9FE6">
      <w:pPr>
        <w:pStyle w:val="ListParagraph"/>
        <w:numPr>
          <w:ilvl w:val="0"/>
          <w:numId w:val="23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Extra data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</w:t>
      </w:r>
    </w:p>
    <w:p w:rsidR="6D761A9A" w:rsidP="79146EC0" w:rsidRDefault="6D761A9A" w14:paraId="59EBDBB4" w14:textId="39D88B26">
      <w:pPr>
        <w:pStyle w:val="ListParagraph"/>
        <w:numPr>
          <w:ilvl w:val="1"/>
          <w:numId w:val="23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invertedIndex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A BST that maps each tag to a list of photos with that tag.</w:t>
      </w:r>
    </w:p>
    <w:p w:rsidR="6D761A9A" w:rsidP="79146EC0" w:rsidRDefault="6D761A9A" w14:paraId="736B2808" w14:textId="6D3DF07A">
      <w:pPr>
        <w:pStyle w:val="ListParagraph"/>
        <w:numPr>
          <w:ilvl w:val="0"/>
          <w:numId w:val="23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Extra methods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</w:t>
      </w:r>
    </w:p>
    <w:p w:rsidR="6D761A9A" w:rsidP="79146EC0" w:rsidRDefault="6D761A9A" w14:paraId="5210F2B0" w14:textId="36914FA6">
      <w:pPr>
        <w:pStyle w:val="ListParagraph"/>
        <w:numPr>
          <w:ilvl w:val="1"/>
          <w:numId w:val="23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getPhotosByCondition(condition)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Find photos that match a set of tags.</w:t>
      </w:r>
    </w:p>
    <w:p w:rsidR="79146EC0" w:rsidRDefault="79146EC0" w14:paraId="0CF6AE3E" w14:textId="67F054BB"/>
    <w:p w:rsidR="6D761A9A" w:rsidP="79146EC0" w:rsidRDefault="6D761A9A" w14:paraId="528AC4A7" w14:textId="23BC2A49">
      <w:pPr>
        <w:pStyle w:val="Heading3"/>
        <w:spacing w:before="281" w:beforeAutospacing="off" w:after="281" w:afterAutospacing="off"/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US"/>
        </w:rPr>
      </w:pPr>
      <w:r w:rsidRPr="79146EC0" w:rsidR="6D761A9A"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US"/>
        </w:rPr>
        <w:t>Album</w:t>
      </w:r>
    </w:p>
    <w:p w:rsidR="6D761A9A" w:rsidP="79146EC0" w:rsidRDefault="6D761A9A" w14:paraId="7BA3857F" w14:textId="261E3C89">
      <w:pPr>
        <w:pStyle w:val="ListParagraph"/>
        <w:numPr>
          <w:ilvl w:val="0"/>
          <w:numId w:val="24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Represents a collection of photos based on a search condition.</w:t>
      </w:r>
    </w:p>
    <w:p w:rsidR="6D761A9A" w:rsidP="79146EC0" w:rsidRDefault="6D761A9A" w14:paraId="263EFDEB" w14:textId="62FBC30D">
      <w:pPr>
        <w:pStyle w:val="ListParagraph"/>
        <w:numPr>
          <w:ilvl w:val="0"/>
          <w:numId w:val="24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Data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</w:t>
      </w:r>
    </w:p>
    <w:p w:rsidR="6D761A9A" w:rsidP="79146EC0" w:rsidRDefault="6D761A9A" w14:paraId="25ED53D7" w14:textId="30513485">
      <w:pPr>
        <w:pStyle w:val="ListParagraph"/>
        <w:numPr>
          <w:ilvl w:val="1"/>
          <w:numId w:val="24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name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Album name.</w:t>
      </w:r>
    </w:p>
    <w:p w:rsidR="6D761A9A" w:rsidP="79146EC0" w:rsidRDefault="6D761A9A" w14:paraId="2B743F6E" w14:textId="32B32F8F">
      <w:pPr>
        <w:pStyle w:val="ListParagraph"/>
        <w:numPr>
          <w:ilvl w:val="1"/>
          <w:numId w:val="24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condition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Search rule (example: "beach AND sunset").</w:t>
      </w:r>
    </w:p>
    <w:p w:rsidR="6D761A9A" w:rsidP="79146EC0" w:rsidRDefault="6D761A9A" w14:paraId="52455401" w14:textId="0BE9B3BA">
      <w:pPr>
        <w:pStyle w:val="ListParagraph"/>
        <w:numPr>
          <w:ilvl w:val="1"/>
          <w:numId w:val="24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manager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Reference to PhotoManager or InvIndexPhotoManager.</w:t>
      </w:r>
    </w:p>
    <w:p w:rsidR="6D761A9A" w:rsidP="79146EC0" w:rsidRDefault="6D761A9A" w14:paraId="3691EF6C" w14:textId="47DA0221">
      <w:pPr>
        <w:pStyle w:val="ListParagraph"/>
        <w:numPr>
          <w:ilvl w:val="0"/>
          <w:numId w:val="24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Main methods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</w:t>
      </w:r>
    </w:p>
    <w:p w:rsidR="6D761A9A" w:rsidP="79146EC0" w:rsidRDefault="6D761A9A" w14:paraId="14958CF1" w14:textId="7426B357">
      <w:pPr>
        <w:pStyle w:val="ListParagraph"/>
        <w:numPr>
          <w:ilvl w:val="1"/>
          <w:numId w:val="24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getPhotos()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Get photos matching the condition.</w:t>
      </w:r>
    </w:p>
    <w:p w:rsidR="6D761A9A" w:rsidP="79146EC0" w:rsidRDefault="6D761A9A" w14:paraId="6DE61ABA" w14:textId="4BFABBF3">
      <w:pPr>
        <w:pStyle w:val="ListParagraph"/>
        <w:numPr>
          <w:ilvl w:val="1"/>
          <w:numId w:val="24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6D761A9A">
        <w:rPr>
          <w:rFonts w:ascii="Consolas" w:hAnsi="Consolas" w:eastAsia="Consolas" w:cs="Consolas"/>
          <w:noProof w:val="0"/>
          <w:sz w:val="22"/>
          <w:szCs w:val="22"/>
          <w:lang w:val="en-US"/>
        </w:rPr>
        <w:t>getNbComps()</w:t>
      </w:r>
      <w:r w:rsidRPr="79146EC0" w:rsidR="6D761A9A">
        <w:rPr>
          <w:rFonts w:ascii="Calibri" w:hAnsi="Calibri" w:eastAsia="Calibri" w:cs="Calibri"/>
          <w:noProof w:val="0"/>
          <w:sz w:val="22"/>
          <w:szCs w:val="22"/>
          <w:lang w:val="en-US"/>
        </w:rPr>
        <w:t>: Get the number of comparisons made during the search.</w:t>
      </w:r>
    </w:p>
    <w:p w:rsidR="79146EC0" w:rsidRDefault="79146EC0" w14:paraId="07EA2CDB" w14:textId="1B01AC5B"/>
    <w:p w:rsidR="00B50D35" w:rsidP="00B50D35" w:rsidRDefault="00B50D35" w14:paraId="5C94D854" w14:textId="499E3B99">
      <w:pPr>
        <w:pStyle w:val="Heading1"/>
        <w:jc w:val="left"/>
        <w:rPr/>
      </w:pPr>
      <w:r w:rsidR="287DC76B">
        <w:rPr/>
        <w:t xml:space="preserve"> Design</w:t>
      </w:r>
    </w:p>
    <w:p w:rsidR="79639A74" w:rsidP="79146EC0" w:rsidRDefault="79639A74" w14:paraId="18EAF648" w14:textId="74D4CF20">
      <w:pPr>
        <w:spacing w:before="240" w:beforeAutospacing="off" w:after="240" w:afterAutospacing="off"/>
      </w:pPr>
      <w:r w:rsidRPr="79146EC0" w:rsidR="79639A7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The system design consists of </w:t>
      </w:r>
      <w:r w:rsidRPr="79146EC0" w:rsidR="79639A74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two layers</w:t>
      </w:r>
      <w:r w:rsidRPr="79146EC0" w:rsidR="79639A74">
        <w:rPr>
          <w:rFonts w:ascii="Calibri" w:hAnsi="Calibri" w:eastAsia="Calibri" w:cs="Calibri"/>
          <w:noProof w:val="0"/>
          <w:sz w:val="22"/>
          <w:szCs w:val="22"/>
          <w:lang w:val="en-US"/>
        </w:rPr>
        <w:t>:</w:t>
      </w:r>
    </w:p>
    <w:p w:rsidR="79639A74" w:rsidP="79146EC0" w:rsidRDefault="79639A74" w14:paraId="069B3B2F" w14:textId="013071EA">
      <w:pPr>
        <w:pStyle w:val="ListParagraph"/>
        <w:numPr>
          <w:ilvl w:val="0"/>
          <w:numId w:val="25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79639A74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Basic Photo Management Layer</w:t>
      </w:r>
      <w:r w:rsidRPr="79146EC0" w:rsidR="79639A7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(</w:t>
      </w:r>
      <w:r w:rsidRPr="79146EC0" w:rsidR="79639A74">
        <w:rPr>
          <w:rFonts w:ascii="Consolas" w:hAnsi="Consolas" w:eastAsia="Consolas" w:cs="Consolas"/>
          <w:noProof w:val="0"/>
          <w:sz w:val="22"/>
          <w:szCs w:val="22"/>
          <w:lang w:val="en-US"/>
        </w:rPr>
        <w:t>PhotoManager</w:t>
      </w:r>
      <w:r w:rsidRPr="79146EC0" w:rsidR="79639A74">
        <w:rPr>
          <w:rFonts w:ascii="Calibri" w:hAnsi="Calibri" w:eastAsia="Calibri" w:cs="Calibri"/>
          <w:noProof w:val="0"/>
          <w:sz w:val="22"/>
          <w:szCs w:val="22"/>
          <w:lang w:val="en-US"/>
        </w:rPr>
        <w:t>): Handles basic add, delete, and retrieve operations using a simple list.</w:t>
      </w:r>
    </w:p>
    <w:p w:rsidR="79639A74" w:rsidP="79146EC0" w:rsidRDefault="79639A74" w14:paraId="0F54C250" w14:textId="514958C7">
      <w:pPr>
        <w:pStyle w:val="ListParagraph"/>
        <w:numPr>
          <w:ilvl w:val="0"/>
          <w:numId w:val="25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79639A74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Advanced Search Layer</w:t>
      </w:r>
      <w:r w:rsidRPr="79146EC0" w:rsidR="79639A7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(</w:t>
      </w:r>
      <w:r w:rsidRPr="79146EC0" w:rsidR="79639A74">
        <w:rPr>
          <w:rFonts w:ascii="Consolas" w:hAnsi="Consolas" w:eastAsia="Consolas" w:cs="Consolas"/>
          <w:noProof w:val="0"/>
          <w:sz w:val="22"/>
          <w:szCs w:val="22"/>
          <w:lang w:val="en-US"/>
        </w:rPr>
        <w:t>InvIndexPhotoManager</w:t>
      </w:r>
      <w:r w:rsidRPr="79146EC0" w:rsidR="79639A7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): Enhances search using an </w:t>
      </w:r>
      <w:r w:rsidRPr="79146EC0" w:rsidR="79639A74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inverted index</w:t>
      </w:r>
      <w:r w:rsidRPr="79146EC0" w:rsidR="79639A7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(BST), mapping each tag to a list of photos that contain it.</w:t>
      </w:r>
    </w:p>
    <w:tbl>
      <w:tblPr>
        <w:tblStyle w:val="TableNormal"/>
        <w:tblW w:w="0" w:type="auto"/>
        <w:tblBorders>
          <w:top w:val="single" w:color="000000" w:themeColor="text1" w:sz="12"/>
          <w:left w:val="single" w:color="000000" w:themeColor="text1" w:sz="12"/>
          <w:bottom w:val="single" w:color="000000" w:themeColor="text1" w:sz="12"/>
          <w:right w:val="single" w:color="000000" w:themeColor="text1" w:sz="12"/>
          <w:insideH w:val="single" w:color="000000" w:themeColor="text1" w:sz="12"/>
          <w:insideV w:val="single" w:color="000000" w:themeColor="text1" w:sz="12"/>
        </w:tblBorders>
        <w:tblLayout w:type="fixed"/>
        <w:tblLook w:val="06A0" w:firstRow="1" w:lastRow="0" w:firstColumn="1" w:lastColumn="0" w:noHBand="1" w:noVBand="1"/>
      </w:tblPr>
      <w:tblGrid>
        <w:gridCol w:w="2444"/>
        <w:gridCol w:w="4211"/>
      </w:tblGrid>
      <w:tr w:rsidR="79146EC0" w:rsidTr="79146EC0" w14:paraId="3A96CBA4">
        <w:trPr>
          <w:trHeight w:val="300"/>
        </w:trPr>
        <w:tc>
          <w:tcPr>
            <w:tcW w:w="2444" w:type="dxa"/>
            <w:tcMar/>
            <w:vAlign w:val="center"/>
          </w:tcPr>
          <w:p w:rsidR="79146EC0" w:rsidP="79146EC0" w:rsidRDefault="79146EC0" w14:paraId="0DD19955" w14:textId="3FF7BF4C">
            <w:pPr>
              <w:spacing w:before="0" w:beforeAutospacing="off" w:after="0" w:afterAutospacing="off"/>
              <w:jc w:val="left"/>
            </w:pPr>
            <w:r w:rsidRPr="79146EC0" w:rsidR="79146EC0">
              <w:rPr>
                <w:b w:val="1"/>
                <w:bCs w:val="1"/>
              </w:rPr>
              <w:t>Class</w:t>
            </w:r>
          </w:p>
        </w:tc>
        <w:tc>
          <w:tcPr>
            <w:tcW w:w="4211" w:type="dxa"/>
            <w:tcMar/>
            <w:vAlign w:val="center"/>
          </w:tcPr>
          <w:p w:rsidR="79146EC0" w:rsidP="79146EC0" w:rsidRDefault="79146EC0" w14:paraId="24B4D4D5" w14:textId="31F20F90">
            <w:pPr>
              <w:spacing w:before="0" w:beforeAutospacing="off" w:after="0" w:afterAutospacing="off"/>
              <w:jc w:val="left"/>
            </w:pPr>
            <w:r w:rsidRPr="79146EC0" w:rsidR="79146EC0">
              <w:rPr>
                <w:b w:val="1"/>
                <w:bCs w:val="1"/>
              </w:rPr>
              <w:t>Depends on</w:t>
            </w:r>
          </w:p>
        </w:tc>
      </w:tr>
      <w:tr w:rsidR="79146EC0" w:rsidTr="79146EC0" w14:paraId="30E678E3">
        <w:trPr>
          <w:trHeight w:val="300"/>
        </w:trPr>
        <w:tc>
          <w:tcPr>
            <w:tcW w:w="2444" w:type="dxa"/>
            <w:tcMar/>
            <w:vAlign w:val="center"/>
          </w:tcPr>
          <w:p w:rsidR="79146EC0" w:rsidP="79146EC0" w:rsidRDefault="79146EC0" w14:paraId="39AD6198" w14:textId="3AB58022">
            <w:pPr>
              <w:spacing w:before="0" w:beforeAutospacing="off" w:after="0" w:afterAutospacing="off"/>
              <w:jc w:val="left"/>
            </w:pPr>
            <w:r w:rsidRPr="79146EC0" w:rsidR="79146EC0">
              <w:rPr>
                <w:rFonts w:ascii="Consolas" w:hAnsi="Consolas" w:eastAsia="Consolas" w:cs="Consolas"/>
              </w:rPr>
              <w:t>PhotoManager</w:t>
            </w:r>
          </w:p>
        </w:tc>
        <w:tc>
          <w:tcPr>
            <w:tcW w:w="4211" w:type="dxa"/>
            <w:tcMar/>
            <w:vAlign w:val="center"/>
          </w:tcPr>
          <w:p w:rsidR="79146EC0" w:rsidP="79146EC0" w:rsidRDefault="79146EC0" w14:paraId="4FD4BCC0" w14:textId="265E0BE5">
            <w:pPr>
              <w:spacing w:before="0" w:beforeAutospacing="off" w:after="0" w:afterAutospacing="off"/>
              <w:jc w:val="left"/>
            </w:pPr>
            <w:r w:rsidRPr="79146EC0" w:rsidR="79146EC0">
              <w:rPr>
                <w:rFonts w:ascii="Consolas" w:hAnsi="Consolas" w:eastAsia="Consolas" w:cs="Consolas"/>
              </w:rPr>
              <w:t>Photo</w:t>
            </w:r>
            <w:r w:rsidR="79146EC0">
              <w:rPr/>
              <w:t xml:space="preserve">, </w:t>
            </w:r>
            <w:r w:rsidRPr="79146EC0" w:rsidR="79146EC0">
              <w:rPr>
                <w:rFonts w:ascii="Consolas" w:hAnsi="Consolas" w:eastAsia="Consolas" w:cs="Consolas"/>
              </w:rPr>
              <w:t>LinkedList</w:t>
            </w:r>
          </w:p>
        </w:tc>
      </w:tr>
      <w:tr w:rsidR="79146EC0" w:rsidTr="79146EC0" w14:paraId="6E1BA2C8">
        <w:trPr>
          <w:trHeight w:val="300"/>
        </w:trPr>
        <w:tc>
          <w:tcPr>
            <w:tcW w:w="2444" w:type="dxa"/>
            <w:tcMar/>
            <w:vAlign w:val="center"/>
          </w:tcPr>
          <w:p w:rsidR="79146EC0" w:rsidP="79146EC0" w:rsidRDefault="79146EC0" w14:paraId="6437D54C" w14:textId="6A3EC6BF">
            <w:pPr>
              <w:spacing w:before="0" w:beforeAutospacing="off" w:after="0" w:afterAutospacing="off"/>
              <w:jc w:val="left"/>
            </w:pPr>
            <w:r w:rsidRPr="79146EC0" w:rsidR="79146EC0">
              <w:rPr>
                <w:rFonts w:ascii="Consolas" w:hAnsi="Consolas" w:eastAsia="Consolas" w:cs="Consolas"/>
              </w:rPr>
              <w:t>InvIndexPhotoManager</w:t>
            </w:r>
          </w:p>
        </w:tc>
        <w:tc>
          <w:tcPr>
            <w:tcW w:w="4211" w:type="dxa"/>
            <w:tcMar/>
            <w:vAlign w:val="center"/>
          </w:tcPr>
          <w:p w:rsidR="79146EC0" w:rsidP="79146EC0" w:rsidRDefault="79146EC0" w14:paraId="1E569824" w14:textId="357495CA">
            <w:pPr>
              <w:spacing w:before="0" w:beforeAutospacing="off" w:after="0" w:afterAutospacing="off"/>
              <w:jc w:val="left"/>
            </w:pPr>
            <w:r w:rsidRPr="79146EC0" w:rsidR="79146EC0">
              <w:rPr>
                <w:rFonts w:ascii="Consolas" w:hAnsi="Consolas" w:eastAsia="Consolas" w:cs="Consolas"/>
              </w:rPr>
              <w:t>PhotoManager</w:t>
            </w:r>
            <w:r w:rsidR="79146EC0">
              <w:rPr/>
              <w:t xml:space="preserve">, </w:t>
            </w:r>
            <w:r w:rsidRPr="79146EC0" w:rsidR="79146EC0">
              <w:rPr>
                <w:rFonts w:ascii="Consolas" w:hAnsi="Consolas" w:eastAsia="Consolas" w:cs="Consolas"/>
              </w:rPr>
              <w:t>BST</w:t>
            </w:r>
            <w:r w:rsidR="79146EC0">
              <w:rPr/>
              <w:t xml:space="preserve">, </w:t>
            </w:r>
            <w:r w:rsidRPr="79146EC0" w:rsidR="79146EC0">
              <w:rPr>
                <w:rFonts w:ascii="Consolas" w:hAnsi="Consolas" w:eastAsia="Consolas" w:cs="Consolas"/>
              </w:rPr>
              <w:t>LinkedList</w:t>
            </w:r>
          </w:p>
        </w:tc>
      </w:tr>
      <w:tr w:rsidR="79146EC0" w:rsidTr="79146EC0" w14:paraId="64C41174">
        <w:trPr>
          <w:trHeight w:val="300"/>
        </w:trPr>
        <w:tc>
          <w:tcPr>
            <w:tcW w:w="2444" w:type="dxa"/>
            <w:tcMar/>
            <w:vAlign w:val="center"/>
          </w:tcPr>
          <w:p w:rsidR="79146EC0" w:rsidP="79146EC0" w:rsidRDefault="79146EC0" w14:paraId="4FBD4832" w14:textId="517793C4">
            <w:pPr>
              <w:spacing w:before="0" w:beforeAutospacing="off" w:after="0" w:afterAutospacing="off"/>
              <w:jc w:val="left"/>
            </w:pPr>
            <w:r w:rsidRPr="79146EC0" w:rsidR="79146EC0">
              <w:rPr>
                <w:rFonts w:ascii="Consolas" w:hAnsi="Consolas" w:eastAsia="Consolas" w:cs="Consolas"/>
              </w:rPr>
              <w:t>Album</w:t>
            </w:r>
          </w:p>
        </w:tc>
        <w:tc>
          <w:tcPr>
            <w:tcW w:w="4211" w:type="dxa"/>
            <w:tcMar/>
            <w:vAlign w:val="center"/>
          </w:tcPr>
          <w:p w:rsidR="79146EC0" w:rsidP="79146EC0" w:rsidRDefault="79146EC0" w14:paraId="752E1195" w14:textId="26F2EB3A">
            <w:pPr>
              <w:spacing w:before="0" w:beforeAutospacing="off" w:after="0" w:afterAutospacing="off"/>
              <w:jc w:val="left"/>
            </w:pPr>
            <w:r w:rsidRPr="79146EC0" w:rsidR="79146EC0">
              <w:rPr>
                <w:rFonts w:ascii="Consolas" w:hAnsi="Consolas" w:eastAsia="Consolas" w:cs="Consolas"/>
              </w:rPr>
              <w:t>PhotoManager</w:t>
            </w:r>
            <w:r w:rsidR="79146EC0">
              <w:rPr/>
              <w:t xml:space="preserve"> (or </w:t>
            </w:r>
            <w:r w:rsidRPr="79146EC0" w:rsidR="79146EC0">
              <w:rPr>
                <w:rFonts w:ascii="Consolas" w:hAnsi="Consolas" w:eastAsia="Consolas" w:cs="Consolas"/>
              </w:rPr>
              <w:t>InvIndexPhotoManager</w:t>
            </w:r>
            <w:r w:rsidR="79146EC0">
              <w:rPr/>
              <w:t>)</w:t>
            </w:r>
          </w:p>
        </w:tc>
      </w:tr>
      <w:tr w:rsidR="79146EC0" w:rsidTr="79146EC0" w14:paraId="723EF6F1">
        <w:trPr>
          <w:trHeight w:val="300"/>
        </w:trPr>
        <w:tc>
          <w:tcPr>
            <w:tcW w:w="2444" w:type="dxa"/>
            <w:tcMar/>
            <w:vAlign w:val="center"/>
          </w:tcPr>
          <w:p w:rsidR="79146EC0" w:rsidP="79146EC0" w:rsidRDefault="79146EC0" w14:paraId="7E4D7913" w14:textId="0CE05B6B">
            <w:pPr>
              <w:spacing w:before="0" w:beforeAutospacing="off" w:after="0" w:afterAutospacing="off"/>
              <w:jc w:val="left"/>
            </w:pPr>
            <w:r w:rsidRPr="79146EC0" w:rsidR="79146EC0">
              <w:rPr>
                <w:rFonts w:ascii="Consolas" w:hAnsi="Consolas" w:eastAsia="Consolas" w:cs="Consolas"/>
              </w:rPr>
              <w:t>BST</w:t>
            </w:r>
          </w:p>
        </w:tc>
        <w:tc>
          <w:tcPr>
            <w:tcW w:w="4211" w:type="dxa"/>
            <w:tcMar/>
            <w:vAlign w:val="center"/>
          </w:tcPr>
          <w:p w:rsidR="79146EC0" w:rsidP="79146EC0" w:rsidRDefault="79146EC0" w14:paraId="22C55ABC" w14:textId="583601CD">
            <w:pPr>
              <w:spacing w:before="0" w:beforeAutospacing="off" w:after="0" w:afterAutospacing="off"/>
              <w:jc w:val="left"/>
            </w:pPr>
            <w:r w:rsidR="79146EC0">
              <w:rPr/>
              <w:t>Generic data types</w:t>
            </w:r>
          </w:p>
        </w:tc>
      </w:tr>
      <w:tr w:rsidR="79146EC0" w:rsidTr="79146EC0" w14:paraId="02966F29">
        <w:trPr>
          <w:trHeight w:val="300"/>
        </w:trPr>
        <w:tc>
          <w:tcPr>
            <w:tcW w:w="2444" w:type="dxa"/>
            <w:tcMar/>
            <w:vAlign w:val="center"/>
          </w:tcPr>
          <w:p w:rsidR="79146EC0" w:rsidP="79146EC0" w:rsidRDefault="79146EC0" w14:paraId="29957343" w14:textId="774221EC">
            <w:pPr>
              <w:spacing w:before="0" w:beforeAutospacing="off" w:after="0" w:afterAutospacing="off"/>
              <w:jc w:val="left"/>
            </w:pPr>
            <w:r w:rsidRPr="79146EC0" w:rsidR="79146EC0">
              <w:rPr>
                <w:rFonts w:ascii="Consolas" w:hAnsi="Consolas" w:eastAsia="Consolas" w:cs="Consolas"/>
              </w:rPr>
              <w:t>LinkedList</w:t>
            </w:r>
          </w:p>
        </w:tc>
        <w:tc>
          <w:tcPr>
            <w:tcW w:w="4211" w:type="dxa"/>
            <w:tcMar/>
            <w:vAlign w:val="center"/>
          </w:tcPr>
          <w:p w:rsidR="79146EC0" w:rsidP="79146EC0" w:rsidRDefault="79146EC0" w14:paraId="2F18728D" w14:textId="681975D0">
            <w:pPr>
              <w:spacing w:before="0" w:beforeAutospacing="off" w:after="0" w:afterAutospacing="off"/>
              <w:jc w:val="left"/>
            </w:pPr>
            <w:r w:rsidR="79146EC0">
              <w:rPr/>
              <w:t>Generic data types</w:t>
            </w:r>
          </w:p>
        </w:tc>
      </w:tr>
    </w:tbl>
    <w:p w:rsidR="79146EC0" w:rsidRDefault="79146EC0" w14:paraId="2BDF80B2" w14:textId="2F8457A8"/>
    <w:p w:rsidR="00B50D35" w:rsidP="00E25AA1" w:rsidRDefault="00B50D35" w14:paraId="797B3821" w14:textId="76C7E9F0">
      <w:pPr>
        <w:pStyle w:val="Heading1"/>
        <w:jc w:val="left"/>
        <w:rPr/>
      </w:pPr>
      <w:r w:rsidR="287DC76B">
        <w:rPr/>
        <w:t xml:space="preserve"> Implementation</w:t>
      </w:r>
    </w:p>
    <w:p w:rsidR="3415F447" w:rsidP="79146EC0" w:rsidRDefault="3415F447" w14:paraId="48E5B7EE" w14:textId="2A9C8301">
      <w:pPr>
        <w:pStyle w:val="Heading1"/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3415F447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Inverted Index Construction:</w:t>
      </w:r>
    </w:p>
    <w:p w:rsidR="3415F447" w:rsidP="79146EC0" w:rsidRDefault="3415F447" w14:paraId="0C8FC0EE" w14:textId="599C7F59">
      <w:pPr>
        <w:pStyle w:val="Heading1"/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3415F447">
        <w:rPr>
          <w:rFonts w:ascii="Calibri" w:hAnsi="Calibri" w:eastAsia="Calibri" w:cs="Calibri"/>
          <w:noProof w:val="0"/>
          <w:sz w:val="22"/>
          <w:szCs w:val="22"/>
          <w:lang w:val="en-US"/>
        </w:rPr>
        <w:t>On adding a photo, each of its tags is inserted into a BST where the tag is the key and the value is a list of photos with that tag.</w:t>
      </w:r>
    </w:p>
    <w:p w:rsidR="3415F447" w:rsidP="79146EC0" w:rsidRDefault="3415F447" w14:paraId="34C72034" w14:textId="4BB46335">
      <w:pPr>
        <w:pStyle w:val="Heading1"/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3415F447">
        <w:rPr>
          <w:rFonts w:ascii="Calibri" w:hAnsi="Calibri" w:eastAsia="Calibri" w:cs="Calibri"/>
          <w:noProof w:val="0"/>
          <w:sz w:val="22"/>
          <w:szCs w:val="22"/>
          <w:lang w:val="en-US"/>
        </w:rPr>
        <w:t>If the tag does not exist, a new entry is created.</w:t>
      </w:r>
    </w:p>
    <w:p w:rsidR="28BC20AA" w:rsidP="79146EC0" w:rsidRDefault="28BC20AA" w14:paraId="743781F4" w14:textId="2B93FF0B">
      <w:pPr>
        <w:pStyle w:val="Normal"/>
        <w:spacing w:before="0" w:beforeAutospacing="off" w:after="0" w:afterAutospacing="off"/>
        <w:rPr>
          <w:rFonts w:ascii="Consolas" w:hAnsi="Consolas" w:eastAsia="Consolas" w:cs="Consolas"/>
          <w:noProof w:val="0"/>
          <w:sz w:val="18"/>
          <w:szCs w:val="18"/>
          <w:lang w:val="en-US"/>
        </w:rPr>
      </w:pPr>
      <w:r w:rsidRPr="79146EC0" w:rsidR="28BC20AA">
        <w:rPr>
          <w:rFonts w:ascii="Consolas" w:hAnsi="Consolas" w:eastAsia="Consolas" w:cs="Consolas"/>
          <w:noProof w:val="0"/>
          <w:sz w:val="18"/>
          <w:szCs w:val="18"/>
          <w:lang w:val="en-US"/>
        </w:rPr>
        <w:t>LinkedList&lt;String&gt; tags = p.getTags();</w:t>
      </w:r>
    </w:p>
    <w:p w:rsidR="28BC20AA" w:rsidP="79146EC0" w:rsidRDefault="28BC20AA" w14:paraId="0D0B6D76" w14:textId="39CA7C0F">
      <w:pPr>
        <w:pStyle w:val="Normal"/>
        <w:spacing w:before="0" w:beforeAutospacing="off" w:after="0" w:afterAutospacing="off"/>
      </w:pPr>
      <w:r w:rsidRPr="79146EC0" w:rsidR="28BC20AA">
        <w:rPr>
          <w:rFonts w:ascii="Consolas" w:hAnsi="Consolas" w:eastAsia="Consolas" w:cs="Consolas"/>
          <w:noProof w:val="0"/>
          <w:sz w:val="18"/>
          <w:szCs w:val="18"/>
          <w:lang w:val="en-US"/>
        </w:rPr>
        <w:t>for (int i = 0; i &lt; tags.size(); i++) {</w:t>
      </w:r>
    </w:p>
    <w:p w:rsidR="28BC20AA" w:rsidP="79146EC0" w:rsidRDefault="28BC20AA" w14:paraId="15866718" w14:textId="637F15EB">
      <w:pPr>
        <w:pStyle w:val="Normal"/>
        <w:spacing w:before="0" w:beforeAutospacing="off" w:after="0" w:afterAutospacing="off"/>
      </w:pPr>
      <w:r w:rsidRPr="79146EC0" w:rsidR="28BC20AA">
        <w:rPr>
          <w:rFonts w:ascii="Consolas" w:hAnsi="Consolas" w:eastAsia="Consolas" w:cs="Consolas"/>
          <w:noProof w:val="0"/>
          <w:sz w:val="18"/>
          <w:szCs w:val="18"/>
          <w:lang w:val="en-US"/>
        </w:rPr>
        <w:t xml:space="preserve">    String tag = tags.get(i);</w:t>
      </w:r>
    </w:p>
    <w:p w:rsidR="28BC20AA" w:rsidP="79146EC0" w:rsidRDefault="28BC20AA" w14:paraId="40BB8769" w14:textId="2729704C">
      <w:pPr>
        <w:pStyle w:val="Normal"/>
        <w:spacing w:before="0" w:beforeAutospacing="off" w:after="0" w:afterAutospacing="off"/>
      </w:pPr>
      <w:r w:rsidRPr="79146EC0" w:rsidR="28BC20AA">
        <w:rPr>
          <w:rFonts w:ascii="Consolas" w:hAnsi="Consolas" w:eastAsia="Consolas" w:cs="Consolas"/>
          <w:noProof w:val="0"/>
          <w:sz w:val="18"/>
          <w:szCs w:val="18"/>
          <w:lang w:val="en-US"/>
        </w:rPr>
        <w:t xml:space="preserve">    LinkedList&lt;Photo&gt; photos = invertedIndex.search(tag);</w:t>
      </w:r>
    </w:p>
    <w:p w:rsidR="28BC20AA" w:rsidP="79146EC0" w:rsidRDefault="28BC20AA" w14:paraId="66DFCC0B" w14:textId="4FFE1558">
      <w:pPr>
        <w:pStyle w:val="Normal"/>
        <w:spacing w:before="0" w:beforeAutospacing="off" w:after="0" w:afterAutospacing="off"/>
      </w:pPr>
      <w:r w:rsidRPr="79146EC0" w:rsidR="28BC20AA">
        <w:rPr>
          <w:rFonts w:ascii="Consolas" w:hAnsi="Consolas" w:eastAsia="Consolas" w:cs="Consolas"/>
          <w:noProof w:val="0"/>
          <w:sz w:val="18"/>
          <w:szCs w:val="18"/>
          <w:lang w:val="en-US"/>
        </w:rPr>
        <w:t xml:space="preserve">    if (photos == null) {</w:t>
      </w:r>
    </w:p>
    <w:p w:rsidR="28BC20AA" w:rsidP="79146EC0" w:rsidRDefault="28BC20AA" w14:paraId="0B218873" w14:textId="1C8C2E06">
      <w:pPr>
        <w:pStyle w:val="Normal"/>
        <w:spacing w:before="0" w:beforeAutospacing="off" w:after="0" w:afterAutospacing="off"/>
      </w:pPr>
      <w:r w:rsidRPr="79146EC0" w:rsidR="28BC20AA">
        <w:rPr>
          <w:rFonts w:ascii="Consolas" w:hAnsi="Consolas" w:eastAsia="Consolas" w:cs="Consolas"/>
          <w:noProof w:val="0"/>
          <w:sz w:val="18"/>
          <w:szCs w:val="18"/>
          <w:lang w:val="en-US"/>
        </w:rPr>
        <w:t xml:space="preserve">        photos = new LinkedList&lt;&gt;();</w:t>
      </w:r>
    </w:p>
    <w:p w:rsidR="28BC20AA" w:rsidP="79146EC0" w:rsidRDefault="28BC20AA" w14:paraId="01BFCC2E" w14:textId="547393A2">
      <w:pPr>
        <w:pStyle w:val="Normal"/>
        <w:spacing w:before="0" w:beforeAutospacing="off" w:after="0" w:afterAutospacing="off"/>
      </w:pPr>
      <w:r w:rsidRPr="79146EC0" w:rsidR="28BC20AA">
        <w:rPr>
          <w:rFonts w:ascii="Consolas" w:hAnsi="Consolas" w:eastAsia="Consolas" w:cs="Consolas"/>
          <w:noProof w:val="0"/>
          <w:sz w:val="18"/>
          <w:szCs w:val="18"/>
          <w:lang w:val="en-US"/>
        </w:rPr>
        <w:t xml:space="preserve">        invertedIndex.insert(tag, photos);</w:t>
      </w:r>
    </w:p>
    <w:p w:rsidR="28BC20AA" w:rsidP="79146EC0" w:rsidRDefault="28BC20AA" w14:paraId="37A428B7" w14:textId="6F30696A">
      <w:pPr>
        <w:pStyle w:val="Normal"/>
        <w:spacing w:before="0" w:beforeAutospacing="off" w:after="0" w:afterAutospacing="off"/>
      </w:pPr>
      <w:r w:rsidRPr="79146EC0" w:rsidR="28BC20AA">
        <w:rPr>
          <w:rFonts w:ascii="Consolas" w:hAnsi="Consolas" w:eastAsia="Consolas" w:cs="Consolas"/>
          <w:noProof w:val="0"/>
          <w:sz w:val="18"/>
          <w:szCs w:val="18"/>
          <w:lang w:val="en-US"/>
        </w:rPr>
        <w:t xml:space="preserve">    }</w:t>
      </w:r>
    </w:p>
    <w:p w:rsidR="28BC20AA" w:rsidP="79146EC0" w:rsidRDefault="28BC20AA" w14:paraId="3BD444B2" w14:textId="50CBD514">
      <w:pPr>
        <w:pStyle w:val="Normal"/>
        <w:spacing w:before="0" w:beforeAutospacing="off" w:after="0" w:afterAutospacing="off"/>
      </w:pPr>
      <w:r w:rsidRPr="79146EC0" w:rsidR="28BC20AA">
        <w:rPr>
          <w:rFonts w:ascii="Consolas" w:hAnsi="Consolas" w:eastAsia="Consolas" w:cs="Consolas"/>
          <w:noProof w:val="0"/>
          <w:sz w:val="18"/>
          <w:szCs w:val="18"/>
          <w:lang w:val="en-US"/>
        </w:rPr>
        <w:t xml:space="preserve">    photos.insert(p);</w:t>
      </w:r>
    </w:p>
    <w:p w:rsidR="28BC20AA" w:rsidP="79146EC0" w:rsidRDefault="28BC20AA" w14:paraId="28D35724" w14:textId="7DC4B54F">
      <w:pPr>
        <w:pStyle w:val="Normal"/>
        <w:spacing w:before="0" w:beforeAutospacing="off" w:after="0" w:afterAutospacing="off"/>
      </w:pPr>
      <w:r w:rsidRPr="79146EC0" w:rsidR="28BC20AA">
        <w:rPr>
          <w:rFonts w:ascii="Consolas" w:hAnsi="Consolas" w:eastAsia="Consolas" w:cs="Consolas"/>
          <w:noProof w:val="0"/>
          <w:sz w:val="18"/>
          <w:szCs w:val="18"/>
          <w:lang w:val="en-US"/>
        </w:rPr>
        <w:t>}</w:t>
      </w:r>
    </w:p>
    <w:p w:rsidR="79146EC0" w:rsidP="79146EC0" w:rsidRDefault="79146EC0" w14:paraId="648B959B" w14:textId="4912F998">
      <w:pPr>
        <w:pStyle w:val="Normal"/>
        <w:spacing w:before="0" w:beforeAutospacing="off" w:after="0" w:afterAutospacing="off"/>
        <w:rPr>
          <w:rFonts w:ascii="Consolas" w:hAnsi="Consolas" w:eastAsia="Consolas" w:cs="Consolas"/>
          <w:noProof w:val="0"/>
          <w:sz w:val="18"/>
          <w:szCs w:val="18"/>
          <w:lang w:val="en-US"/>
        </w:rPr>
      </w:pPr>
    </w:p>
    <w:p w:rsidR="79146EC0" w:rsidP="79146EC0" w:rsidRDefault="79146EC0" w14:paraId="5E3C963D" w14:textId="022B16FD">
      <w:pPr>
        <w:spacing w:before="0" w:beforeAutospacing="off" w:after="0" w:afterAutospacing="off"/>
        <w:rPr>
          <w:rFonts w:ascii="Consolas" w:hAnsi="Consolas" w:eastAsia="Consolas" w:cs="Consolas"/>
          <w:noProof w:val="0"/>
          <w:sz w:val="22"/>
          <w:szCs w:val="22"/>
          <w:lang w:val="en-US"/>
        </w:rPr>
      </w:pPr>
    </w:p>
    <w:p w:rsidR="3415F447" w:rsidP="79146EC0" w:rsidRDefault="3415F447" w14:paraId="26F08E5D" w14:textId="16AE8122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3415F447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Photo Deletion</w:t>
      </w:r>
      <w:r w:rsidRPr="79146EC0" w:rsidR="3415F447">
        <w:rPr>
          <w:rFonts w:ascii="Calibri" w:hAnsi="Calibri" w:eastAsia="Calibri" w:cs="Calibri"/>
          <w:noProof w:val="0"/>
          <w:sz w:val="22"/>
          <w:szCs w:val="22"/>
          <w:lang w:val="en-US"/>
        </w:rPr>
        <w:t>:</w:t>
      </w:r>
    </w:p>
    <w:p w:rsidR="3415F447" w:rsidP="79146EC0" w:rsidRDefault="3415F447" w14:paraId="2A88F7EA" w14:textId="06219224">
      <w:pPr>
        <w:pStyle w:val="ListParagraph"/>
        <w:numPr>
          <w:ilvl w:val="1"/>
          <w:numId w:val="26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3415F447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When a photo is deleted, it is removed from the global photo list </w:t>
      </w:r>
      <w:r w:rsidRPr="79146EC0" w:rsidR="3415F447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and</w:t>
      </w:r>
      <w:r w:rsidRPr="79146EC0" w:rsidR="3415F447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from all corresponding tag lists in the inverted index.</w:t>
      </w:r>
    </w:p>
    <w:p w:rsidR="3415F447" w:rsidP="79146EC0" w:rsidRDefault="3415F447" w14:paraId="1EDF30BC" w14:textId="030C3132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3415F447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Optimized Search</w:t>
      </w:r>
      <w:r w:rsidRPr="79146EC0" w:rsidR="3415F447">
        <w:rPr>
          <w:rFonts w:ascii="Calibri" w:hAnsi="Calibri" w:eastAsia="Calibri" w:cs="Calibri"/>
          <w:noProof w:val="0"/>
          <w:sz w:val="22"/>
          <w:szCs w:val="22"/>
          <w:lang w:val="en-US"/>
        </w:rPr>
        <w:t>:</w:t>
      </w:r>
    </w:p>
    <w:p w:rsidR="3415F447" w:rsidP="79146EC0" w:rsidRDefault="3415F447" w14:paraId="5AED5F58" w14:textId="175C9C60">
      <w:pPr>
        <w:pStyle w:val="ListParagraph"/>
        <w:numPr>
          <w:ilvl w:val="1"/>
          <w:numId w:val="26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3415F447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To search for photos matching multiple tags, the algorithm first finds the </w:t>
      </w:r>
      <w:r w:rsidRPr="79146EC0" w:rsidR="3415F447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smallest tag list</w:t>
      </w:r>
      <w:r w:rsidRPr="79146EC0" w:rsidR="3415F447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and then checks each photo individually.</w:t>
      </w:r>
    </w:p>
    <w:p w:rsidR="702A4813" w:rsidP="79146EC0" w:rsidRDefault="702A4813" w14:paraId="2E9E22D5" w14:textId="21ECF0CC">
      <w:pPr>
        <w:spacing w:before="0" w:beforeAutospacing="off" w:after="0" w:afterAutospacing="off"/>
        <w:rPr>
          <w:rFonts w:ascii="Consolas" w:hAnsi="Consolas" w:eastAsia="Consolas" w:cs="Consolas"/>
          <w:noProof w:val="0"/>
          <w:sz w:val="18"/>
          <w:szCs w:val="18"/>
          <w:lang w:val="en-US"/>
        </w:rPr>
      </w:pP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 xml:space="preserve">for (String </w:t>
      </w: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>tag :</w:t>
      </w: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 xml:space="preserve"> tags) {</w:t>
      </w:r>
    </w:p>
    <w:p w:rsidR="702A4813" w:rsidP="79146EC0" w:rsidRDefault="702A4813" w14:paraId="1DF516D8" w14:textId="5141E8C8">
      <w:pPr>
        <w:pStyle w:val="Normal"/>
        <w:spacing w:before="0" w:beforeAutospacing="off" w:after="0" w:afterAutospacing="off"/>
        <w:rPr>
          <w:rFonts w:ascii="Consolas" w:hAnsi="Consolas" w:eastAsia="Consolas" w:cs="Consolas"/>
          <w:noProof w:val="0"/>
          <w:sz w:val="18"/>
          <w:szCs w:val="18"/>
          <w:lang w:val="en-US"/>
        </w:rPr>
      </w:pP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 xml:space="preserve">    LinkedList&lt;Photo&gt; photos = </w:t>
      </w: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>invertedIndex.search</w:t>
      </w: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>(tag);</w:t>
      </w:r>
    </w:p>
    <w:p w:rsidR="702A4813" w:rsidP="79146EC0" w:rsidRDefault="702A4813" w14:paraId="0E077352" w14:textId="25C9B1C1">
      <w:pPr>
        <w:pStyle w:val="Normal"/>
        <w:spacing w:before="0" w:beforeAutospacing="off" w:after="0" w:afterAutospacing="off"/>
        <w:rPr>
          <w:rFonts w:ascii="Consolas" w:hAnsi="Consolas" w:eastAsia="Consolas" w:cs="Consolas"/>
          <w:noProof w:val="0"/>
          <w:sz w:val="18"/>
          <w:szCs w:val="18"/>
          <w:lang w:val="en-US"/>
        </w:rPr>
      </w:pP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 xml:space="preserve">    if (</w:t>
      </w: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>photos.size</w:t>
      </w: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 xml:space="preserve">() &lt; </w:t>
      </w: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>smallestSize</w:t>
      </w: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>) {</w:t>
      </w:r>
    </w:p>
    <w:p w:rsidR="702A4813" w:rsidP="79146EC0" w:rsidRDefault="702A4813" w14:paraId="0F0FFD49" w14:textId="74159549">
      <w:pPr>
        <w:pStyle w:val="Normal"/>
        <w:spacing w:before="0" w:beforeAutospacing="off" w:after="0" w:afterAutospacing="off"/>
        <w:rPr>
          <w:rFonts w:ascii="Consolas" w:hAnsi="Consolas" w:eastAsia="Consolas" w:cs="Consolas"/>
          <w:noProof w:val="0"/>
          <w:sz w:val="18"/>
          <w:szCs w:val="18"/>
          <w:lang w:val="en-US"/>
        </w:rPr>
      </w:pP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 xml:space="preserve">        </w:t>
      </w: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>smallestSize</w:t>
      </w: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 xml:space="preserve"> = </w:t>
      </w: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>photos.size</w:t>
      </w: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>();</w:t>
      </w:r>
    </w:p>
    <w:p w:rsidR="702A4813" w:rsidP="79146EC0" w:rsidRDefault="702A4813" w14:paraId="626BB5AB" w14:textId="1E412165">
      <w:pPr>
        <w:pStyle w:val="Normal"/>
        <w:spacing w:before="0" w:beforeAutospacing="off" w:after="0" w:afterAutospacing="off"/>
        <w:rPr>
          <w:rFonts w:ascii="Consolas" w:hAnsi="Consolas" w:eastAsia="Consolas" w:cs="Consolas"/>
          <w:noProof w:val="0"/>
          <w:sz w:val="18"/>
          <w:szCs w:val="18"/>
          <w:lang w:val="en-US"/>
        </w:rPr>
      </w:pP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 xml:space="preserve">        </w:t>
      </w: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>smallestList</w:t>
      </w: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 xml:space="preserve"> = photos;</w:t>
      </w:r>
    </w:p>
    <w:p w:rsidR="702A4813" w:rsidP="79146EC0" w:rsidRDefault="702A4813" w14:paraId="743893D9" w14:textId="60CFBD96">
      <w:pPr>
        <w:pStyle w:val="Normal"/>
        <w:spacing w:before="0" w:beforeAutospacing="off" w:after="0" w:afterAutospacing="off"/>
        <w:rPr>
          <w:rFonts w:ascii="Consolas" w:hAnsi="Consolas" w:eastAsia="Consolas" w:cs="Consolas"/>
          <w:noProof w:val="0"/>
          <w:sz w:val="18"/>
          <w:szCs w:val="18"/>
          <w:lang w:val="en-US"/>
        </w:rPr>
      </w:pP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 xml:space="preserve">    }</w:t>
      </w:r>
    </w:p>
    <w:p w:rsidR="702A4813" w:rsidP="79146EC0" w:rsidRDefault="702A4813" w14:paraId="2E52DA11" w14:textId="25605D81">
      <w:pPr>
        <w:pStyle w:val="Normal"/>
        <w:spacing w:before="0" w:beforeAutospacing="off" w:after="0" w:afterAutospacing="off"/>
        <w:rPr>
          <w:rFonts w:ascii="Consolas" w:hAnsi="Consolas" w:eastAsia="Consolas" w:cs="Consolas"/>
          <w:noProof w:val="0"/>
          <w:sz w:val="18"/>
          <w:szCs w:val="18"/>
          <w:lang w:val="en-US"/>
        </w:rPr>
      </w:pPr>
      <w:r w:rsidRPr="79146EC0" w:rsidR="702A4813">
        <w:rPr>
          <w:rFonts w:ascii="Consolas" w:hAnsi="Consolas" w:eastAsia="Consolas" w:cs="Consolas"/>
          <w:noProof w:val="0"/>
          <w:sz w:val="18"/>
          <w:szCs w:val="18"/>
          <w:lang w:val="en-US"/>
        </w:rPr>
        <w:t>}</w:t>
      </w:r>
    </w:p>
    <w:p w:rsidR="79146EC0" w:rsidP="79146EC0" w:rsidRDefault="79146EC0" w14:paraId="52C6FE64" w14:textId="1C4486D2">
      <w:pPr>
        <w:spacing w:before="0" w:beforeAutospacing="off" w:after="0" w:afterAutospacing="off"/>
        <w:rPr>
          <w:rFonts w:ascii="Consolas" w:hAnsi="Consolas" w:eastAsia="Consolas" w:cs="Consolas"/>
          <w:noProof w:val="0"/>
          <w:sz w:val="18"/>
          <w:szCs w:val="18"/>
          <w:lang w:val="en-US"/>
        </w:rPr>
      </w:pPr>
    </w:p>
    <w:p w:rsidR="3415F447" w:rsidP="79146EC0" w:rsidRDefault="3415F447" w14:paraId="0C0DE31E" w14:textId="1C9A20A7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3415F447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Performance Counting</w:t>
      </w:r>
      <w:r w:rsidRPr="79146EC0" w:rsidR="3415F447">
        <w:rPr>
          <w:rFonts w:ascii="Calibri" w:hAnsi="Calibri" w:eastAsia="Calibri" w:cs="Calibri"/>
          <w:noProof w:val="0"/>
          <w:sz w:val="22"/>
          <w:szCs w:val="22"/>
          <w:lang w:val="en-US"/>
        </w:rPr>
        <w:t>:</w:t>
      </w:r>
    </w:p>
    <w:p w:rsidR="3415F447" w:rsidP="79146EC0" w:rsidRDefault="3415F447" w14:paraId="2A80D174" w14:textId="1F9180E6">
      <w:pPr>
        <w:pStyle w:val="ListParagraph"/>
        <w:numPr>
          <w:ilvl w:val="1"/>
          <w:numId w:val="27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3415F447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In </w:t>
      </w:r>
      <w:r w:rsidRPr="79146EC0" w:rsidR="3415F447">
        <w:rPr>
          <w:rFonts w:ascii="Consolas" w:hAnsi="Consolas" w:eastAsia="Consolas" w:cs="Consolas"/>
          <w:noProof w:val="0"/>
          <w:sz w:val="22"/>
          <w:szCs w:val="22"/>
          <w:lang w:val="en-US"/>
        </w:rPr>
        <w:t>Album</w:t>
      </w:r>
      <w:r w:rsidRPr="79146EC0" w:rsidR="3415F447">
        <w:rPr>
          <w:rFonts w:ascii="Calibri" w:hAnsi="Calibri" w:eastAsia="Calibri" w:cs="Calibri"/>
          <w:noProof w:val="0"/>
          <w:sz w:val="22"/>
          <w:szCs w:val="22"/>
          <w:lang w:val="en-US"/>
        </w:rPr>
        <w:t>, the number of comparisons (</w:t>
      </w:r>
      <w:r w:rsidRPr="79146EC0" w:rsidR="3415F447">
        <w:rPr>
          <w:rFonts w:ascii="Consolas" w:hAnsi="Consolas" w:eastAsia="Consolas" w:cs="Consolas"/>
          <w:noProof w:val="0"/>
          <w:sz w:val="22"/>
          <w:szCs w:val="22"/>
          <w:lang w:val="en-US"/>
        </w:rPr>
        <w:t>nbComps</w:t>
      </w:r>
      <w:r w:rsidRPr="79146EC0" w:rsidR="3415F447">
        <w:rPr>
          <w:rFonts w:ascii="Calibri" w:hAnsi="Calibri" w:eastAsia="Calibri" w:cs="Calibri"/>
          <w:noProof w:val="0"/>
          <w:sz w:val="22"/>
          <w:szCs w:val="22"/>
          <w:lang w:val="en-US"/>
        </w:rPr>
        <w:t>) is counted manually depending on the search strategy used.</w:t>
      </w:r>
    </w:p>
    <w:p w:rsidR="79146EC0" w:rsidRDefault="79146EC0" w14:paraId="268AB6DC" w14:textId="04C80D76"/>
    <w:p w:rsidR="00EA2288" w:rsidP="00CB603B" w:rsidRDefault="00EA2288" w14:paraId="1A943E82" w14:textId="4F6C2CA6">
      <w:pPr>
        <w:pStyle w:val="Heading1"/>
        <w:jc w:val="left"/>
        <w:rPr/>
      </w:pPr>
      <w:r w:rsidR="0DB6E9B5">
        <w:rPr/>
        <w:t>Performance analysis</w:t>
      </w:r>
    </w:p>
    <w:tbl>
      <w:tblPr>
        <w:tblStyle w:val="TableNormal"/>
        <w:tblW w:w="0" w:type="auto"/>
        <w:tblBorders>
          <w:top w:val="single" w:color="000000" w:themeColor="text1" w:sz="12"/>
          <w:left w:val="single" w:color="000000" w:themeColor="text1" w:sz="12"/>
          <w:bottom w:val="single" w:color="000000" w:themeColor="text1" w:sz="12"/>
          <w:right w:val="single" w:color="000000" w:themeColor="text1" w:sz="12"/>
          <w:insideH w:val="single" w:color="000000" w:themeColor="text1" w:sz="12"/>
          <w:insideV w:val="single" w:color="000000" w:themeColor="text1" w:sz="12"/>
        </w:tblBorders>
        <w:tblLayout w:type="fixed"/>
        <w:tblLook w:val="06A0" w:firstRow="1" w:lastRow="0" w:firstColumn="1" w:lastColumn="0" w:noHBand="1" w:noVBand="1"/>
      </w:tblPr>
      <w:tblGrid>
        <w:gridCol w:w="4607"/>
        <w:gridCol w:w="2909"/>
      </w:tblGrid>
      <w:tr w:rsidR="79146EC0" w:rsidTr="79146EC0" w14:paraId="6CF20760">
        <w:trPr>
          <w:trHeight w:val="300"/>
        </w:trPr>
        <w:tc>
          <w:tcPr>
            <w:tcW w:w="4607" w:type="dxa"/>
            <w:tcMar/>
            <w:vAlign w:val="center"/>
          </w:tcPr>
          <w:p w:rsidR="79146EC0" w:rsidP="79146EC0" w:rsidRDefault="79146EC0" w14:paraId="106FCF3D" w14:textId="23C40CA8">
            <w:pPr>
              <w:spacing w:before="0" w:beforeAutospacing="off" w:after="0" w:afterAutospacing="off"/>
              <w:jc w:val="left"/>
            </w:pPr>
            <w:r w:rsidRPr="79146EC0" w:rsidR="79146EC0">
              <w:rPr>
                <w:b w:val="1"/>
                <w:bCs w:val="1"/>
              </w:rPr>
              <w:t>Scenario</w:t>
            </w:r>
          </w:p>
        </w:tc>
        <w:tc>
          <w:tcPr>
            <w:tcW w:w="2909" w:type="dxa"/>
            <w:tcMar/>
            <w:vAlign w:val="center"/>
          </w:tcPr>
          <w:p w:rsidR="79146EC0" w:rsidP="79146EC0" w:rsidRDefault="79146EC0" w14:paraId="1D1340F6" w14:textId="2FD819CA">
            <w:pPr>
              <w:spacing w:before="0" w:beforeAutospacing="off" w:after="0" w:afterAutospacing="off"/>
              <w:jc w:val="left"/>
            </w:pPr>
            <w:r w:rsidRPr="79146EC0" w:rsidR="79146EC0">
              <w:rPr>
                <w:b w:val="1"/>
                <w:bCs w:val="1"/>
              </w:rPr>
              <w:t>Time Complexity (Big-O)</w:t>
            </w:r>
          </w:p>
        </w:tc>
      </w:tr>
      <w:tr w:rsidR="79146EC0" w:rsidTr="79146EC0" w14:paraId="618AD7B9">
        <w:trPr>
          <w:trHeight w:val="300"/>
        </w:trPr>
        <w:tc>
          <w:tcPr>
            <w:tcW w:w="4607" w:type="dxa"/>
            <w:tcMar/>
            <w:vAlign w:val="center"/>
          </w:tcPr>
          <w:p w:rsidR="79146EC0" w:rsidP="79146EC0" w:rsidRDefault="79146EC0" w14:paraId="0EE3E8D3" w14:textId="421F01A9">
            <w:pPr>
              <w:spacing w:before="0" w:beforeAutospacing="off" w:after="0" w:afterAutospacing="off"/>
              <w:jc w:val="left"/>
            </w:pPr>
            <w:r w:rsidRPr="79146EC0" w:rsidR="79146EC0">
              <w:rPr>
                <w:b w:val="1"/>
                <w:bCs w:val="1"/>
              </w:rPr>
              <w:t>Album.getPhotos() without inverted index</w:t>
            </w:r>
          </w:p>
        </w:tc>
        <w:tc>
          <w:tcPr>
            <w:tcW w:w="2909" w:type="dxa"/>
            <w:tcMar/>
            <w:vAlign w:val="center"/>
          </w:tcPr>
          <w:p w:rsidR="79146EC0" w:rsidP="79146EC0" w:rsidRDefault="79146EC0" w14:paraId="67CA973E" w14:textId="5FB07032">
            <w:pPr>
              <w:spacing w:before="0" w:beforeAutospacing="off" w:after="0" w:afterAutospacing="off"/>
              <w:jc w:val="left"/>
            </w:pPr>
            <w:r w:rsidRPr="79146EC0" w:rsidR="79146EC0">
              <w:rPr>
                <w:b w:val="1"/>
                <w:bCs w:val="1"/>
              </w:rPr>
              <w:t>O(n * m)</w:t>
            </w:r>
          </w:p>
        </w:tc>
      </w:tr>
      <w:tr w:rsidR="79146EC0" w:rsidTr="79146EC0" w14:paraId="7823A4EA">
        <w:trPr>
          <w:trHeight w:val="300"/>
        </w:trPr>
        <w:tc>
          <w:tcPr>
            <w:tcW w:w="4607" w:type="dxa"/>
            <w:tcMar/>
            <w:vAlign w:val="center"/>
          </w:tcPr>
          <w:p w:rsidR="79146EC0" w:rsidP="79146EC0" w:rsidRDefault="79146EC0" w14:paraId="4E6943A2" w14:textId="530909D5">
            <w:pPr>
              <w:spacing w:before="0" w:beforeAutospacing="off" w:after="0" w:afterAutospacing="off"/>
              <w:jc w:val="left"/>
            </w:pPr>
            <w:r w:rsidRPr="79146EC0" w:rsidR="79146EC0">
              <w:rPr>
                <w:b w:val="1"/>
                <w:bCs w:val="1"/>
              </w:rPr>
              <w:t>Album.getPhotos() with inverted index</w:t>
            </w:r>
          </w:p>
        </w:tc>
        <w:tc>
          <w:tcPr>
            <w:tcW w:w="2909" w:type="dxa"/>
            <w:tcMar/>
            <w:vAlign w:val="center"/>
          </w:tcPr>
          <w:p w:rsidR="79146EC0" w:rsidP="79146EC0" w:rsidRDefault="79146EC0" w14:paraId="5F570E4E" w14:textId="282671ED">
            <w:pPr>
              <w:spacing w:before="0" w:beforeAutospacing="off" w:after="0" w:afterAutospacing="off"/>
              <w:jc w:val="left"/>
            </w:pPr>
            <w:r w:rsidRPr="79146EC0" w:rsidR="79146EC0">
              <w:rPr>
                <w:b w:val="1"/>
                <w:bCs w:val="1"/>
              </w:rPr>
              <w:t>O(k + m')</w:t>
            </w:r>
          </w:p>
        </w:tc>
      </w:tr>
    </w:tbl>
    <w:p w:rsidR="79146EC0" w:rsidP="79146EC0" w:rsidRDefault="79146EC0" w14:paraId="24FCD595" w14:textId="552D4E73">
      <w:pPr>
        <w:pStyle w:val="Normal"/>
      </w:pPr>
    </w:p>
    <w:p w:rsidR="4F99CF91" w:rsidP="79146EC0" w:rsidRDefault="4F99CF91" w14:paraId="67825FB8" w14:textId="65A698CE">
      <w:pPr>
        <w:spacing w:before="240" w:beforeAutospacing="off" w:after="240" w:afterAutospacing="off"/>
      </w:pPr>
      <w:r w:rsidRPr="79146EC0" w:rsidR="4F99CF91">
        <w:rPr>
          <w:rFonts w:ascii="Calibri" w:hAnsi="Calibri" w:eastAsia="Calibri" w:cs="Calibri"/>
          <w:noProof w:val="0"/>
          <w:sz w:val="22"/>
          <w:szCs w:val="22"/>
          <w:lang w:val="en-US"/>
        </w:rPr>
        <w:t>Where:</w:t>
      </w:r>
    </w:p>
    <w:p w:rsidR="4F99CF91" w:rsidP="79146EC0" w:rsidRDefault="4F99CF91" w14:paraId="29C6C902" w14:textId="46929868">
      <w:pPr>
        <w:pStyle w:val="ListParagraph"/>
        <w:numPr>
          <w:ilvl w:val="0"/>
          <w:numId w:val="30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4F99CF91">
        <w:rPr>
          <w:rFonts w:ascii="Consolas" w:hAnsi="Consolas" w:eastAsia="Consolas" w:cs="Consolas"/>
          <w:noProof w:val="0"/>
          <w:sz w:val="22"/>
          <w:szCs w:val="22"/>
          <w:lang w:val="en-US"/>
        </w:rPr>
        <w:t>n</w:t>
      </w:r>
      <w:r w:rsidRPr="79146EC0" w:rsidR="4F99CF9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= number of all photos</w:t>
      </w:r>
    </w:p>
    <w:p w:rsidR="4F99CF91" w:rsidP="79146EC0" w:rsidRDefault="4F99CF91" w14:paraId="483F0585" w14:textId="67D57AF0">
      <w:pPr>
        <w:pStyle w:val="ListParagraph"/>
        <w:numPr>
          <w:ilvl w:val="0"/>
          <w:numId w:val="30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4F99CF91">
        <w:rPr>
          <w:rFonts w:ascii="Consolas" w:hAnsi="Consolas" w:eastAsia="Consolas" w:cs="Consolas"/>
          <w:noProof w:val="0"/>
          <w:sz w:val="22"/>
          <w:szCs w:val="22"/>
          <w:lang w:val="en-US"/>
        </w:rPr>
        <w:t>m</w:t>
      </w:r>
      <w:r w:rsidRPr="79146EC0" w:rsidR="4F99CF9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= number of tags per photo</w:t>
      </w:r>
    </w:p>
    <w:p w:rsidR="4F99CF91" w:rsidP="79146EC0" w:rsidRDefault="4F99CF91" w14:paraId="3962156E" w14:textId="3D40790C">
      <w:pPr>
        <w:pStyle w:val="ListParagraph"/>
        <w:numPr>
          <w:ilvl w:val="0"/>
          <w:numId w:val="30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4F99CF91">
        <w:rPr>
          <w:rFonts w:ascii="Consolas" w:hAnsi="Consolas" w:eastAsia="Consolas" w:cs="Consolas"/>
          <w:noProof w:val="0"/>
          <w:sz w:val="22"/>
          <w:szCs w:val="22"/>
          <w:lang w:val="en-US"/>
        </w:rPr>
        <w:t>k</w:t>
      </w:r>
      <w:r w:rsidRPr="79146EC0" w:rsidR="4F99CF9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= number of tags in the search condition</w:t>
      </w:r>
    </w:p>
    <w:p w:rsidR="4F99CF91" w:rsidP="79146EC0" w:rsidRDefault="4F99CF91" w14:paraId="3C707EDA" w14:textId="1BBE42A0">
      <w:pPr>
        <w:pStyle w:val="ListParagraph"/>
        <w:numPr>
          <w:ilvl w:val="0"/>
          <w:numId w:val="30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4F99CF91">
        <w:rPr>
          <w:rFonts w:ascii="Consolas" w:hAnsi="Consolas" w:eastAsia="Consolas" w:cs="Consolas"/>
          <w:noProof w:val="0"/>
          <w:sz w:val="22"/>
          <w:szCs w:val="22"/>
          <w:lang w:val="en-US"/>
        </w:rPr>
        <w:t>m'</w:t>
      </w:r>
      <w:r w:rsidRPr="79146EC0" w:rsidR="4F99CF9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= size of the smallest matching tag list</w:t>
      </w:r>
    </w:p>
    <w:p w:rsidR="4F99CF91" w:rsidRDefault="4F99CF91" w14:paraId="72DEFCC2" w14:textId="46AB9F8A">
      <w:r w:rsidR="4F99CF91">
        <w:rPr/>
        <w:t>Before using Inverted Index:</w:t>
      </w:r>
    </w:p>
    <w:p w:rsidR="4F99CF91" w:rsidP="79146EC0" w:rsidRDefault="4F99CF91" w14:paraId="546F440E" w14:textId="48A23A6D">
      <w:pPr>
        <w:pStyle w:val="Normal"/>
      </w:pPr>
      <w:r w:rsidR="4F99CF91">
        <w:rPr/>
        <w:t>Album had to check every photo against every tag ⇒ O(n * m).</w:t>
      </w:r>
    </w:p>
    <w:p w:rsidR="4F99CF91" w:rsidP="79146EC0" w:rsidRDefault="4F99CF91" w14:paraId="2B3087A3" w14:textId="69CCB71B">
      <w:pPr>
        <w:pStyle w:val="Normal"/>
      </w:pPr>
      <w:r w:rsidR="4F99CF91">
        <w:rPr/>
        <w:t>After using Inverted Index:</w:t>
      </w:r>
    </w:p>
    <w:p w:rsidR="4F99CF91" w:rsidP="79146EC0" w:rsidRDefault="4F99CF91" w14:paraId="6E57A3C3" w14:textId="46E1BD76">
      <w:pPr>
        <w:pStyle w:val="Normal"/>
      </w:pPr>
      <w:r w:rsidR="4F99CF91">
        <w:rPr/>
        <w:t>Search is faster:</w:t>
      </w:r>
    </w:p>
    <w:p w:rsidR="4F99CF91" w:rsidP="79146EC0" w:rsidRDefault="4F99CF91" w14:paraId="56A48038" w14:textId="175A7754">
      <w:pPr>
        <w:pStyle w:val="Normal"/>
      </w:pPr>
      <w:r w:rsidR="4F99CF91">
        <w:rPr/>
        <w:t>Find tag lists ⇒ O(log t) per tag, where t = number of tags in BST.</w:t>
      </w:r>
    </w:p>
    <w:p w:rsidR="4F99CF91" w:rsidP="79146EC0" w:rsidRDefault="4F99CF91" w14:paraId="4F1E1C78" w14:textId="59F205C9">
      <w:pPr>
        <w:pStyle w:val="Normal"/>
      </w:pPr>
      <w:r w:rsidR="4F99CF91">
        <w:rPr/>
        <w:t>Iterate over the smallest list and validate ⇒ O(m') comparisons.</w:t>
      </w:r>
    </w:p>
    <w:p w:rsidR="4F99CF91" w:rsidP="79146EC0" w:rsidRDefault="4F99CF91" w14:paraId="2D6185B2" w14:textId="0C4C82B6">
      <w:pPr>
        <w:pStyle w:val="Normal"/>
      </w:pPr>
      <w:r w:rsidR="4F99CF91">
        <w:rPr/>
        <w:t>Resulting in much faster retrieval, especially when the database grows.</w:t>
      </w:r>
    </w:p>
    <w:p w:rsidR="79146EC0" w:rsidRDefault="79146EC0" w14:paraId="0EA63261" w14:textId="3025B61E"/>
    <w:p w:rsidR="00B50D35" w:rsidP="00B50D35" w:rsidRDefault="00B50D35" w14:paraId="07253A62" w14:textId="77777777">
      <w:pPr>
        <w:pStyle w:val="Heading1"/>
        <w:jc w:val="left"/>
        <w:rPr/>
      </w:pPr>
      <w:r w:rsidR="287DC76B">
        <w:rPr/>
        <w:t xml:space="preserve"> Conclusion</w:t>
      </w:r>
    </w:p>
    <w:p w:rsidR="201EEC61" w:rsidP="79146EC0" w:rsidRDefault="201EEC61" w14:paraId="1DD3CC79" w14:textId="0F61181A">
      <w:pPr>
        <w:spacing w:before="240" w:beforeAutospacing="off" w:after="240" w:afterAutospacing="off"/>
      </w:pPr>
      <w:r w:rsidRPr="79146EC0" w:rsidR="201EEC6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In this project, we successfully designed and implemented a </w:t>
      </w:r>
      <w:r w:rsidRPr="79146EC0" w:rsidR="201EEC61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photo management system</w:t>
      </w:r>
      <w:r w:rsidRPr="79146EC0" w:rsidR="201EEC6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with an </w:t>
      </w:r>
      <w:r w:rsidRPr="79146EC0" w:rsidR="201EEC61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optimized multi-tag search</w:t>
      </w:r>
      <w:r w:rsidRPr="79146EC0" w:rsidR="201EEC6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using an </w:t>
      </w:r>
      <w:r w:rsidRPr="79146EC0" w:rsidR="201EEC61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inverted index based on BST</w:t>
      </w:r>
      <w:r w:rsidRPr="79146EC0" w:rsidR="201EEC61">
        <w:rPr>
          <w:rFonts w:ascii="Calibri" w:hAnsi="Calibri" w:eastAsia="Calibri" w:cs="Calibri"/>
          <w:noProof w:val="0"/>
          <w:sz w:val="22"/>
          <w:szCs w:val="22"/>
          <w:lang w:val="en-US"/>
        </w:rPr>
        <w:t>.</w:t>
      </w:r>
      <w:r>
        <w:br/>
      </w:r>
      <w:r w:rsidRPr="79146EC0" w:rsidR="201EEC6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We demonstrated how the system scales much better after optimization, reducing search time significantly.</w:t>
      </w:r>
      <w:r>
        <w:br/>
      </w:r>
      <w:r w:rsidRPr="79146EC0" w:rsidR="201EEC6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The modular class structure ensures </w:t>
      </w:r>
      <w:r w:rsidRPr="79146EC0" w:rsidR="201EEC61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easy extensions</w:t>
      </w:r>
      <w:r w:rsidRPr="79146EC0" w:rsidR="201EEC6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(such as adding OR queries, NOT queries, etc.) in the future.</w:t>
      </w:r>
    </w:p>
    <w:p w:rsidR="201EEC61" w:rsidP="79146EC0" w:rsidRDefault="201EEC61" w14:paraId="1EEDE63C" w14:textId="3C86D45E">
      <w:pPr>
        <w:spacing w:before="240" w:beforeAutospacing="off" w:after="240" w:afterAutospacing="off"/>
      </w:pPr>
      <w:r w:rsidRPr="79146EC0" w:rsidR="201EEC61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Limitations</w:t>
      </w:r>
      <w:r w:rsidRPr="79146EC0" w:rsidR="201EEC61">
        <w:rPr>
          <w:rFonts w:ascii="Calibri" w:hAnsi="Calibri" w:eastAsia="Calibri" w:cs="Calibri"/>
          <w:noProof w:val="0"/>
          <w:sz w:val="22"/>
          <w:szCs w:val="22"/>
          <w:lang w:val="en-US"/>
        </w:rPr>
        <w:t>:</w:t>
      </w:r>
    </w:p>
    <w:p w:rsidR="201EEC61" w:rsidP="79146EC0" w:rsidRDefault="201EEC61" w14:paraId="2A0D546F" w14:textId="0D074D26">
      <w:pPr>
        <w:pStyle w:val="ListParagraph"/>
        <w:numPr>
          <w:ilvl w:val="0"/>
          <w:numId w:val="31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201EEC61">
        <w:rPr>
          <w:rFonts w:ascii="Calibri" w:hAnsi="Calibri" w:eastAsia="Calibri" w:cs="Calibri"/>
          <w:noProof w:val="0"/>
          <w:sz w:val="22"/>
          <w:szCs w:val="22"/>
          <w:lang w:val="en-US"/>
        </w:rPr>
        <w:t>The BST is not balanced, so in worst cases (e.g., tags inserted in sorted order), search may degrade to O(n).</w:t>
      </w:r>
    </w:p>
    <w:p w:rsidR="201EEC61" w:rsidP="79146EC0" w:rsidRDefault="201EEC61" w14:paraId="4041B0DB" w14:textId="63A5D93B">
      <w:pPr>
        <w:pStyle w:val="ListParagraph"/>
        <w:numPr>
          <w:ilvl w:val="0"/>
          <w:numId w:val="31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201EEC61">
        <w:rPr>
          <w:rFonts w:ascii="Calibri" w:hAnsi="Calibri" w:eastAsia="Calibri" w:cs="Calibri"/>
          <w:noProof w:val="0"/>
          <w:sz w:val="22"/>
          <w:szCs w:val="22"/>
          <w:lang w:val="en-US"/>
        </w:rPr>
        <w:t>Tags must exactly match; no partial matching or case insensitivity yet.</w:t>
      </w:r>
    </w:p>
    <w:p w:rsidR="201EEC61" w:rsidP="79146EC0" w:rsidRDefault="201EEC61" w14:paraId="607F0449" w14:textId="691004F8">
      <w:pPr>
        <w:spacing w:before="240" w:beforeAutospacing="off" w:after="240" w:afterAutospacing="off"/>
      </w:pPr>
      <w:r w:rsidRPr="79146EC0" w:rsidR="201EEC61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Future Work</w:t>
      </w:r>
      <w:r w:rsidRPr="79146EC0" w:rsidR="201EEC61">
        <w:rPr>
          <w:rFonts w:ascii="Calibri" w:hAnsi="Calibri" w:eastAsia="Calibri" w:cs="Calibri"/>
          <w:noProof w:val="0"/>
          <w:sz w:val="22"/>
          <w:szCs w:val="22"/>
          <w:lang w:val="en-US"/>
        </w:rPr>
        <w:t>:</w:t>
      </w:r>
    </w:p>
    <w:p w:rsidR="201EEC61" w:rsidP="79146EC0" w:rsidRDefault="201EEC61" w14:paraId="7A52FCE9" w14:textId="7D333A62">
      <w:pPr>
        <w:pStyle w:val="ListParagraph"/>
        <w:numPr>
          <w:ilvl w:val="0"/>
          <w:numId w:val="32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201EEC6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Implement a </w:t>
      </w:r>
      <w:r w:rsidRPr="79146EC0" w:rsidR="201EEC61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self-balancing BST</w:t>
      </w:r>
      <w:r w:rsidRPr="79146EC0" w:rsidR="201EEC6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(like AVL Tree).</w:t>
      </w:r>
    </w:p>
    <w:p w:rsidR="201EEC61" w:rsidP="79146EC0" w:rsidRDefault="201EEC61" w14:paraId="43D3960F" w14:textId="0C4380C1">
      <w:pPr>
        <w:pStyle w:val="ListParagraph"/>
        <w:numPr>
          <w:ilvl w:val="0"/>
          <w:numId w:val="32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201EEC6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Allow </w:t>
      </w:r>
      <w:r w:rsidRPr="79146EC0" w:rsidR="201EEC61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partial matches</w:t>
      </w:r>
      <w:r w:rsidRPr="79146EC0" w:rsidR="201EEC6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or </w:t>
      </w:r>
      <w:r w:rsidRPr="79146EC0" w:rsidR="201EEC61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fuzzy search</w:t>
      </w:r>
      <w:r w:rsidRPr="79146EC0" w:rsidR="201EEC61">
        <w:rPr>
          <w:rFonts w:ascii="Calibri" w:hAnsi="Calibri" w:eastAsia="Calibri" w:cs="Calibri"/>
          <w:noProof w:val="0"/>
          <w:sz w:val="22"/>
          <w:szCs w:val="22"/>
          <w:lang w:val="en-US"/>
        </w:rPr>
        <w:t>.</w:t>
      </w:r>
    </w:p>
    <w:p w:rsidR="201EEC61" w:rsidP="79146EC0" w:rsidRDefault="201EEC61" w14:paraId="63312E50" w14:textId="34851189">
      <w:pPr>
        <w:pStyle w:val="ListParagraph"/>
        <w:numPr>
          <w:ilvl w:val="0"/>
          <w:numId w:val="32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146EC0" w:rsidR="201EEC6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Support advanced queries like </w:t>
      </w:r>
      <w:r w:rsidRPr="79146EC0" w:rsidR="201EEC61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OR</w:t>
      </w:r>
      <w:r w:rsidRPr="79146EC0" w:rsidR="201EEC6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, </w:t>
      </w:r>
      <w:r w:rsidRPr="79146EC0" w:rsidR="201EEC61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NOT</w:t>
      </w:r>
      <w:r w:rsidRPr="79146EC0" w:rsidR="201EEC61">
        <w:rPr>
          <w:rFonts w:ascii="Calibri" w:hAnsi="Calibri" w:eastAsia="Calibri" w:cs="Calibri"/>
          <w:noProof w:val="0"/>
          <w:sz w:val="22"/>
          <w:szCs w:val="22"/>
          <w:lang w:val="en-US"/>
        </w:rPr>
        <w:t>, and parentheses in conditions.</w:t>
      </w:r>
    </w:p>
    <w:p w:rsidR="79146EC0" w:rsidRDefault="79146EC0" w14:paraId="04F837F3" w14:textId="74992F8B"/>
    <w:sectPr w:rsidRPr="00DA00DF" w:rsidR="00DA00DF" w:rsidSect="00BB7AE4">
      <w:headerReference w:type="default" r:id="rId7"/>
      <w:footerReference w:type="default" r:id="rId8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173BC" w:rsidP="006752C3" w:rsidRDefault="007173BC" w14:paraId="094A0CF6" w14:textId="77777777">
      <w:pPr>
        <w:spacing w:after="0" w:line="240" w:lineRule="auto"/>
      </w:pPr>
      <w:r>
        <w:separator/>
      </w:r>
    </w:p>
  </w:endnote>
  <w:endnote w:type="continuationSeparator" w:id="0">
    <w:p w:rsidR="007173BC" w:rsidP="006752C3" w:rsidRDefault="007173BC" w14:paraId="41B06A9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08336538"/>
      <w:docPartObj>
        <w:docPartGallery w:val="Page Numbers (Bottom of Page)"/>
        <w:docPartUnique/>
      </w:docPartObj>
    </w:sdtPr>
    <w:sdtContent>
      <w:sdt>
        <w:sdtPr>
          <w:id w:val="565050523"/>
          <w:docPartObj>
            <w:docPartGallery w:val="Page Numbers (Top of Page)"/>
            <w:docPartUnique/>
          </w:docPartObj>
        </w:sdtPr>
        <w:sdtContent>
          <w:p w:rsidR="00DA00DF" w:rsidRDefault="00DA00DF" w14:paraId="5C0073C4" w14:textId="7777777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</w:rPr>
              <w:fldChar w:fldCharType="separate"/>
            </w:r>
            <w:r w:rsidR="006F49A8">
              <w:rPr>
                <w:b/>
                <w:noProof/>
              </w:rPr>
              <w:t>2</w:t>
            </w:r>
            <w:r>
              <w:rPr>
                <w:b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</w:rPr>
              <w:fldChar w:fldCharType="separate"/>
            </w:r>
            <w:r w:rsidR="006F49A8">
              <w:rPr>
                <w:b/>
                <w:noProof/>
              </w:rPr>
              <w:t>2</w:t>
            </w:r>
            <w:r>
              <w:rPr>
                <w:b/>
                <w:sz w:val="24"/>
              </w:rPr>
              <w:fldChar w:fldCharType="end"/>
            </w:r>
          </w:p>
        </w:sdtContent>
      </w:sdt>
    </w:sdtContent>
  </w:sdt>
  <w:p w:rsidR="00DA00DF" w:rsidRDefault="00DA00DF" w14:paraId="1865FF12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173BC" w:rsidP="006752C3" w:rsidRDefault="007173BC" w14:paraId="53E6135F" w14:textId="77777777">
      <w:pPr>
        <w:spacing w:after="0" w:line="240" w:lineRule="auto"/>
      </w:pPr>
      <w:r>
        <w:separator/>
      </w:r>
    </w:p>
  </w:footnote>
  <w:footnote w:type="continuationSeparator" w:id="0">
    <w:p w:rsidR="007173BC" w:rsidP="006752C3" w:rsidRDefault="007173BC" w14:paraId="62B02E0E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DA00DF" w:rsidP="005E6016" w:rsidRDefault="00DA00DF" w14:paraId="19FAC95A" w14:textId="77777777">
    <w:pPr>
      <w:pStyle w:val="Header"/>
    </w:pPr>
    <w:r>
      <w:t>CSC 212 Project Report</w:t>
    </w:r>
  </w:p>
</w:hdr>
</file>

<file path=word/intelligence2.xml><?xml version="1.0" encoding="utf-8"?>
<int2:intelligence xmlns:int2="http://schemas.microsoft.com/office/intelligence/2020/intelligence">
  <int2:observations>
    <int2:textHash int2:hashCode="YxSBHULdZyOyPa" int2:id="cLv3ueXX">
      <int2:state int2:type="AugLoop_Text_Critique" int2:value="Rejected"/>
    </int2:textHash>
    <int2:textHash int2:hashCode="nfBeLtRPz52R+v" int2:id="pAIXRKc5">
      <int2:state int2:type="AugLoop_Text_Critique" int2:value="Rejected"/>
    </int2:textHash>
    <int2:textHash int2:hashCode="kiqkGdaLOz8cXx" int2:id="xPek75dh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28">
    <w:nsid w:val="736fb4d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20d273f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398fcf4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79e9e87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5ca136e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4326a80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4f32f7b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3f85434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75ad6fc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75b9317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3f2aa0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7bf02ae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5e259e9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5763364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EB3C6A"/>
    <w:multiLevelType w:val="hybridMultilevel"/>
    <w:tmpl w:val="B55E8398"/>
    <w:lvl w:ilvl="0" w:tplc="A16C58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32452"/>
    <w:multiLevelType w:val="hybridMultilevel"/>
    <w:tmpl w:val="2A7EA96E"/>
    <w:lvl w:ilvl="0" w:tplc="6E263B6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ECE3A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2623D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2BE1A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3B83F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258B6A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4EBE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61AC6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DC3F1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78002A"/>
    <w:multiLevelType w:val="hybridMultilevel"/>
    <w:tmpl w:val="F42826BE"/>
    <w:lvl w:ilvl="0">
      <w:start w:val="1"/>
      <w:numFmt w:val="bullet"/>
      <w:pStyle w:val="Heading1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2E276E"/>
    <w:multiLevelType w:val="hybridMultilevel"/>
    <w:tmpl w:val="828487AE"/>
    <w:lvl w:ilvl="0" w:tplc="01D0CC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0A33B8"/>
    <w:multiLevelType w:val="hybridMultilevel"/>
    <w:tmpl w:val="AEC0A8F6"/>
    <w:lvl w:ilvl="0" w:tplc="8A88E6C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AAAFB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69AE5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2412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B49BD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8D4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4F006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9D468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982B7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34102E"/>
    <w:multiLevelType w:val="hybridMultilevel"/>
    <w:tmpl w:val="D0B8D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358AA"/>
    <w:multiLevelType w:val="hybridMultilevel"/>
    <w:tmpl w:val="77C671B2"/>
    <w:lvl w:ilvl="0" w:tplc="20B067F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8F0970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98CA3D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4EC6A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B701A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CC17A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6405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AEDD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2DEEA4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E5360B1"/>
    <w:multiLevelType w:val="hybridMultilevel"/>
    <w:tmpl w:val="977AC33E"/>
    <w:lvl w:ilvl="0" w:tplc="93AA79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3F68D5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310805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DF4D2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7D440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0C0A3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9E6D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D9E2B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9DA0D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7340114"/>
    <w:multiLevelType w:val="hybridMultilevel"/>
    <w:tmpl w:val="B8229432"/>
    <w:lvl w:ilvl="0" w:tplc="B7E428C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656422"/>
    <w:multiLevelType w:val="hybridMultilevel"/>
    <w:tmpl w:val="75FCC6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EC80578"/>
    <w:multiLevelType w:val="hybridMultilevel"/>
    <w:tmpl w:val="063CA356"/>
    <w:lvl w:ilvl="0" w:tplc="C0C83D24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40068E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ACBF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1269B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336C9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2D04E4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76CE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F8F4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77C05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7CA35D8"/>
    <w:multiLevelType w:val="hybridMultilevel"/>
    <w:tmpl w:val="CE04264E"/>
    <w:lvl w:ilvl="0" w:tplc="CFBCF30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A4B1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8AB2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8B283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203FB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5DA459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C6CD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77A0C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52ACE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8737B5D"/>
    <w:multiLevelType w:val="hybridMultilevel"/>
    <w:tmpl w:val="D56633EA"/>
    <w:lvl w:ilvl="0" w:tplc="FE4C5CFC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0E0F79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9A6755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F6C1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1C0B94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FE48D8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10203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73E3A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64EF7E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BC120E5"/>
    <w:multiLevelType w:val="hybridMultilevel"/>
    <w:tmpl w:val="65945B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137E8F"/>
    <w:multiLevelType w:val="hybridMultilevel"/>
    <w:tmpl w:val="AF8AD9AC"/>
    <w:lvl w:ilvl="0" w:tplc="D4FC783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32">
    <w:abstractNumId w:val="28"/>
  </w:num>
  <w:num w:numId="31">
    <w:abstractNumId w:val="27"/>
  </w:num>
  <w:num w:numId="30">
    <w:abstractNumId w:val="26"/>
  </w:num>
  <w:num w:numId="29">
    <w:abstractNumId w:val="25"/>
  </w:num>
  <w:num w:numId="28">
    <w:abstractNumId w:val="24"/>
  </w:num>
  <w:num w:numId="27">
    <w:abstractNumId w:val="23"/>
  </w:num>
  <w:num w:numId="26">
    <w:abstractNumId w:val="22"/>
  </w:num>
  <w:num w:numId="25">
    <w:abstractNumId w:val="21"/>
  </w:num>
  <w:num w:numId="24">
    <w:abstractNumId w:val="20"/>
  </w:num>
  <w:num w:numId="23">
    <w:abstractNumId w:val="19"/>
  </w:num>
  <w:num w:numId="22">
    <w:abstractNumId w:val="18"/>
  </w:num>
  <w:num w:numId="21">
    <w:abstractNumId w:val="17"/>
  </w:num>
  <w:num w:numId="20">
    <w:abstractNumId w:val="16"/>
  </w:num>
  <w:num w:numId="19">
    <w:abstractNumId w:val="15"/>
  </w:num>
  <w:num w:numId="1" w16cid:durableId="1365903523">
    <w:abstractNumId w:val="7"/>
  </w:num>
  <w:num w:numId="2" w16cid:durableId="1672247981">
    <w:abstractNumId w:val="1"/>
  </w:num>
  <w:num w:numId="3" w16cid:durableId="86654378">
    <w:abstractNumId w:val="11"/>
  </w:num>
  <w:num w:numId="4" w16cid:durableId="643660187">
    <w:abstractNumId w:val="6"/>
  </w:num>
  <w:num w:numId="5" w16cid:durableId="1145854894">
    <w:abstractNumId w:val="12"/>
  </w:num>
  <w:num w:numId="6" w16cid:durableId="364058619">
    <w:abstractNumId w:val="4"/>
  </w:num>
  <w:num w:numId="7" w16cid:durableId="1104037216">
    <w:abstractNumId w:val="10"/>
  </w:num>
  <w:num w:numId="8" w16cid:durableId="1347900643">
    <w:abstractNumId w:val="3"/>
  </w:num>
  <w:num w:numId="9" w16cid:durableId="1960256087">
    <w:abstractNumId w:val="0"/>
  </w:num>
  <w:num w:numId="10" w16cid:durableId="1836918652">
    <w:abstractNumId w:val="9"/>
  </w:num>
  <w:num w:numId="11" w16cid:durableId="915435375">
    <w:abstractNumId w:val="8"/>
  </w:num>
  <w:num w:numId="12" w16cid:durableId="2051150299">
    <w:abstractNumId w:val="5"/>
  </w:num>
  <w:num w:numId="13" w16cid:durableId="901914740">
    <w:abstractNumId w:val="14"/>
  </w:num>
  <w:num w:numId="14" w16cid:durableId="556088227">
    <w:abstractNumId w:val="13"/>
  </w:num>
  <w:num w:numId="15" w16cid:durableId="1495951990">
    <w:abstractNumId w:val="2"/>
  </w:num>
  <w:num w:numId="16" w16cid:durableId="1867214915">
    <w:abstractNumId w:val="2"/>
  </w:num>
  <w:num w:numId="17" w16cid:durableId="149370251">
    <w:abstractNumId w:val="2"/>
  </w:num>
  <w:num w:numId="18" w16cid:durableId="8587845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ocumentProtection w:edit="readOnly" w:enforcement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KwNDcwtDAwNjE1MzdU0lEKTi0uzszPAykwqgUAPmaA4iwAAAA="/>
  </w:docVars>
  <w:rsids>
    <w:rsidRoot w:val="004666DD"/>
    <w:rsid w:val="00012FEC"/>
    <w:rsid w:val="000228EB"/>
    <w:rsid w:val="00027D51"/>
    <w:rsid w:val="0004277C"/>
    <w:rsid w:val="00046944"/>
    <w:rsid w:val="000774B6"/>
    <w:rsid w:val="00085ACA"/>
    <w:rsid w:val="00093F37"/>
    <w:rsid w:val="000A5AA8"/>
    <w:rsid w:val="000B06B2"/>
    <w:rsid w:val="000B5BE0"/>
    <w:rsid w:val="000E5E89"/>
    <w:rsid w:val="00131758"/>
    <w:rsid w:val="001459E9"/>
    <w:rsid w:val="00155CD1"/>
    <w:rsid w:val="0016438F"/>
    <w:rsid w:val="0019373E"/>
    <w:rsid w:val="00196F48"/>
    <w:rsid w:val="001B7A55"/>
    <w:rsid w:val="001C18C5"/>
    <w:rsid w:val="001C65D2"/>
    <w:rsid w:val="001F2289"/>
    <w:rsid w:val="001F4C6C"/>
    <w:rsid w:val="00211C0B"/>
    <w:rsid w:val="00220929"/>
    <w:rsid w:val="00224000"/>
    <w:rsid w:val="00226CFD"/>
    <w:rsid w:val="002350B3"/>
    <w:rsid w:val="00295F99"/>
    <w:rsid w:val="002A31DF"/>
    <w:rsid w:val="002E4817"/>
    <w:rsid w:val="002F6C0C"/>
    <w:rsid w:val="00300840"/>
    <w:rsid w:val="003A78E1"/>
    <w:rsid w:val="003C27B8"/>
    <w:rsid w:val="003E7615"/>
    <w:rsid w:val="00416154"/>
    <w:rsid w:val="004666DD"/>
    <w:rsid w:val="0046671B"/>
    <w:rsid w:val="00472D17"/>
    <w:rsid w:val="00475D4B"/>
    <w:rsid w:val="00477E2A"/>
    <w:rsid w:val="004A240B"/>
    <w:rsid w:val="004A7DBB"/>
    <w:rsid w:val="004D7BD9"/>
    <w:rsid w:val="004E3D21"/>
    <w:rsid w:val="004E4AE1"/>
    <w:rsid w:val="005269F6"/>
    <w:rsid w:val="0053221A"/>
    <w:rsid w:val="005847CA"/>
    <w:rsid w:val="005E6016"/>
    <w:rsid w:val="005F544C"/>
    <w:rsid w:val="00606B03"/>
    <w:rsid w:val="00611DEC"/>
    <w:rsid w:val="00613B79"/>
    <w:rsid w:val="006217D7"/>
    <w:rsid w:val="00654494"/>
    <w:rsid w:val="006564A4"/>
    <w:rsid w:val="0066197C"/>
    <w:rsid w:val="0067022E"/>
    <w:rsid w:val="00670DAD"/>
    <w:rsid w:val="006752C3"/>
    <w:rsid w:val="006A5851"/>
    <w:rsid w:val="006A5F75"/>
    <w:rsid w:val="006B0AE0"/>
    <w:rsid w:val="006B3697"/>
    <w:rsid w:val="006F430B"/>
    <w:rsid w:val="006F49A8"/>
    <w:rsid w:val="00700BC0"/>
    <w:rsid w:val="007061CE"/>
    <w:rsid w:val="007100AD"/>
    <w:rsid w:val="00714EE9"/>
    <w:rsid w:val="007173BC"/>
    <w:rsid w:val="00725857"/>
    <w:rsid w:val="007309E8"/>
    <w:rsid w:val="00733065"/>
    <w:rsid w:val="00752EFF"/>
    <w:rsid w:val="00771A0F"/>
    <w:rsid w:val="007C048B"/>
    <w:rsid w:val="007E2AC4"/>
    <w:rsid w:val="00800CB1"/>
    <w:rsid w:val="00811377"/>
    <w:rsid w:val="00832A1C"/>
    <w:rsid w:val="008637D9"/>
    <w:rsid w:val="008A1270"/>
    <w:rsid w:val="008A7C01"/>
    <w:rsid w:val="008C0CDC"/>
    <w:rsid w:val="008E565E"/>
    <w:rsid w:val="00937CA8"/>
    <w:rsid w:val="00952456"/>
    <w:rsid w:val="009B0065"/>
    <w:rsid w:val="009B5EDA"/>
    <w:rsid w:val="009D173F"/>
    <w:rsid w:val="009D19B2"/>
    <w:rsid w:val="009D7074"/>
    <w:rsid w:val="009D721D"/>
    <w:rsid w:val="009E42CF"/>
    <w:rsid w:val="009E4FC1"/>
    <w:rsid w:val="00A22590"/>
    <w:rsid w:val="00A27B0A"/>
    <w:rsid w:val="00A404F3"/>
    <w:rsid w:val="00A76405"/>
    <w:rsid w:val="00A81E47"/>
    <w:rsid w:val="00A9483E"/>
    <w:rsid w:val="00A94C30"/>
    <w:rsid w:val="00AA3BE4"/>
    <w:rsid w:val="00AA48EC"/>
    <w:rsid w:val="00AD67B3"/>
    <w:rsid w:val="00AE4AAB"/>
    <w:rsid w:val="00AF1FA8"/>
    <w:rsid w:val="00B50D35"/>
    <w:rsid w:val="00B6272F"/>
    <w:rsid w:val="00BA1F80"/>
    <w:rsid w:val="00BA75DD"/>
    <w:rsid w:val="00BB7AE4"/>
    <w:rsid w:val="00BD7021"/>
    <w:rsid w:val="00BE3FAD"/>
    <w:rsid w:val="00BF7BC0"/>
    <w:rsid w:val="00C03813"/>
    <w:rsid w:val="00C21796"/>
    <w:rsid w:val="00C2471F"/>
    <w:rsid w:val="00C2746B"/>
    <w:rsid w:val="00C37442"/>
    <w:rsid w:val="00C43B5F"/>
    <w:rsid w:val="00C75470"/>
    <w:rsid w:val="00C83357"/>
    <w:rsid w:val="00C84ECC"/>
    <w:rsid w:val="00C974EE"/>
    <w:rsid w:val="00CA4BB6"/>
    <w:rsid w:val="00CB603B"/>
    <w:rsid w:val="00CB6DF6"/>
    <w:rsid w:val="00CC505C"/>
    <w:rsid w:val="00D13A5B"/>
    <w:rsid w:val="00D27693"/>
    <w:rsid w:val="00D5520F"/>
    <w:rsid w:val="00D643B5"/>
    <w:rsid w:val="00DA00DF"/>
    <w:rsid w:val="00DA3447"/>
    <w:rsid w:val="00DA6AC5"/>
    <w:rsid w:val="00DD6028"/>
    <w:rsid w:val="00DD6C11"/>
    <w:rsid w:val="00DF5EF6"/>
    <w:rsid w:val="00E178B0"/>
    <w:rsid w:val="00E25AA1"/>
    <w:rsid w:val="00E34128"/>
    <w:rsid w:val="00E37D29"/>
    <w:rsid w:val="00E54497"/>
    <w:rsid w:val="00E80072"/>
    <w:rsid w:val="00E84DA5"/>
    <w:rsid w:val="00E91025"/>
    <w:rsid w:val="00EA2288"/>
    <w:rsid w:val="00EA7455"/>
    <w:rsid w:val="00EC5464"/>
    <w:rsid w:val="00EC72C6"/>
    <w:rsid w:val="00ED2EB0"/>
    <w:rsid w:val="00ED5674"/>
    <w:rsid w:val="00EE5A8D"/>
    <w:rsid w:val="00EF04A5"/>
    <w:rsid w:val="00F21DF9"/>
    <w:rsid w:val="00F32276"/>
    <w:rsid w:val="00F6517E"/>
    <w:rsid w:val="00F670BE"/>
    <w:rsid w:val="00F974E7"/>
    <w:rsid w:val="00FB2F41"/>
    <w:rsid w:val="00FC48BA"/>
    <w:rsid w:val="0AF25C41"/>
    <w:rsid w:val="0DB6E9B5"/>
    <w:rsid w:val="14B1B1EC"/>
    <w:rsid w:val="19510441"/>
    <w:rsid w:val="1BBF1566"/>
    <w:rsid w:val="1C8837C2"/>
    <w:rsid w:val="201EEC61"/>
    <w:rsid w:val="287DC76B"/>
    <w:rsid w:val="28BC20AA"/>
    <w:rsid w:val="2C581DFC"/>
    <w:rsid w:val="2D9A3378"/>
    <w:rsid w:val="30E9508D"/>
    <w:rsid w:val="3249F59E"/>
    <w:rsid w:val="33C9FDA5"/>
    <w:rsid w:val="3415F447"/>
    <w:rsid w:val="4196EBF6"/>
    <w:rsid w:val="42B555E8"/>
    <w:rsid w:val="4387276A"/>
    <w:rsid w:val="45B6390A"/>
    <w:rsid w:val="4F99CF91"/>
    <w:rsid w:val="5256F3CC"/>
    <w:rsid w:val="5256F3CC"/>
    <w:rsid w:val="58C68E76"/>
    <w:rsid w:val="5A96450B"/>
    <w:rsid w:val="6708FFAD"/>
    <w:rsid w:val="6A68568F"/>
    <w:rsid w:val="6D761A9A"/>
    <w:rsid w:val="702A4813"/>
    <w:rsid w:val="73C121D9"/>
    <w:rsid w:val="740F80E5"/>
    <w:rsid w:val="748891BF"/>
    <w:rsid w:val="748891BF"/>
    <w:rsid w:val="74B13BEE"/>
    <w:rsid w:val="79146EC0"/>
    <w:rsid w:val="79639A74"/>
    <w:rsid w:val="7ABA5582"/>
    <w:rsid w:val="7E88D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4E53D4F5"/>
  <w15:docId w15:val="{0AD08FA0-13D4-4E99-A122-26CCF7849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D6028"/>
    <w:pPr>
      <w:jc w:val="lowKashida"/>
    </w:pPr>
    <w:rPr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6028"/>
    <w:pPr>
      <w:keepNext/>
      <w:keepLines/>
      <w:numPr>
        <w:numId w:val="15"/>
      </w:numPr>
      <w:spacing w:before="480" w:after="0"/>
      <w:outlineLvl w:val="0"/>
    </w:pPr>
    <w:rPr>
      <w:rFonts w:asciiTheme="majorHAnsi" w:hAnsiTheme="majorHAnsi" w:eastAsiaTheme="majorEastAsia" w:cstheme="majorBidi"/>
      <w:b/>
      <w:bCs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3BE4"/>
    <w:pPr>
      <w:ind w:left="720"/>
      <w:contextualSpacing/>
    </w:pPr>
  </w:style>
  <w:style w:type="table" w:styleId="TableGrid">
    <w:name w:val="Table Grid"/>
    <w:basedOn w:val="TableNormal"/>
    <w:uiPriority w:val="59"/>
    <w:rsid w:val="00E84DA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6752C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752C3"/>
  </w:style>
  <w:style w:type="paragraph" w:styleId="Footer">
    <w:name w:val="footer"/>
    <w:basedOn w:val="Normal"/>
    <w:link w:val="FooterChar"/>
    <w:uiPriority w:val="99"/>
    <w:unhideWhenUsed/>
    <w:rsid w:val="006752C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752C3"/>
  </w:style>
  <w:style w:type="character" w:styleId="Hyperlink">
    <w:name w:val="Hyperlink"/>
    <w:basedOn w:val="DefaultParagraphFont"/>
    <w:uiPriority w:val="99"/>
    <w:unhideWhenUsed/>
    <w:rsid w:val="006752C3"/>
    <w:rPr>
      <w:color w:val="0000FF" w:themeColor="hyperlink"/>
      <w:u w:val="single"/>
    </w:rPr>
  </w:style>
  <w:style w:type="table" w:styleId="MediumList1-Accent11" w:customStyle="1">
    <w:name w:val="Medium List 1 - Accent 11"/>
    <w:basedOn w:val="TableNormal"/>
    <w:uiPriority w:val="65"/>
    <w:rsid w:val="006752C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F81BD" w:themeColor="accent1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semiHidden/>
    <w:unhideWhenUsed/>
    <w:rsid w:val="00A27B0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</w:rPr>
  </w:style>
  <w:style w:type="character" w:styleId="Heading1Char" w:customStyle="1">
    <w:name w:val="Heading 1 Char"/>
    <w:basedOn w:val="DefaultParagraphFont"/>
    <w:link w:val="Heading1"/>
    <w:uiPriority w:val="9"/>
    <w:rsid w:val="00DD6028"/>
    <w:rPr>
      <w:rFonts w:asciiTheme="majorHAnsi" w:hAnsiTheme="majorHAnsi" w:eastAsiaTheme="majorEastAsia" w:cstheme="majorBidi"/>
      <w:b/>
      <w:bCs/>
      <w:sz w:val="28"/>
      <w:szCs w:val="28"/>
    </w:rPr>
  </w:style>
  <w:style w:type="table" w:styleId="MediumShading11" w:customStyle="1">
    <w:name w:val="Medium Shading 11"/>
    <w:basedOn w:val="TableNormal"/>
    <w:uiPriority w:val="63"/>
    <w:rsid w:val="00DD6028"/>
    <w:pPr>
      <w:spacing w:after="0" w:line="240" w:lineRule="auto"/>
    </w:pPr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404040" w:themeColor="text1" w:themeTint="BF" w:sz="8" w:space="0"/>
          <w:left w:val="single" w:color="404040" w:themeColor="text1" w:themeTint="BF" w:sz="8" w:space="0"/>
          <w:bottom w:val="single" w:color="404040" w:themeColor="text1" w:themeTint="BF" w:sz="8" w:space="0"/>
          <w:right w:val="single" w:color="404040" w:themeColor="text1" w:themeTint="BF" w:sz="8" w:space="0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04040" w:themeColor="text1" w:themeTint="BF" w:sz="6" w:space="0"/>
          <w:left w:val="single" w:color="404040" w:themeColor="text1" w:themeTint="BF" w:sz="8" w:space="0"/>
          <w:bottom w:val="single" w:color="404040" w:themeColor="text1" w:themeTint="BF" w:sz="8" w:space="0"/>
          <w:right w:val="single" w:color="404040" w:themeColor="tex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1" w:customStyle="1">
    <w:name w:val="Light List1"/>
    <w:basedOn w:val="TableNormal"/>
    <w:uiPriority w:val="61"/>
    <w:rsid w:val="00611DEC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910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91025"/>
    <w:rPr>
      <w:rFonts w:ascii="Tahoma" w:hAnsi="Tahoma" w:cs="Tahoma"/>
      <w:sz w:val="16"/>
      <w:szCs w:val="16"/>
    </w:rPr>
  </w:style>
  <w:style w:type="paragraph" w:styleId="Heading3">
    <w:uiPriority w:val="9"/>
    <w:name w:val="heading 3"/>
    <w:basedOn w:val="Normal"/>
    <w:next w:val="Normal"/>
    <w:unhideWhenUsed/>
    <w:qFormat/>
    <w:rsid w:val="79146EC0"/>
    <w:rPr>
      <w:rFonts w:ascii="Cambria" w:hAnsi="Cambria" w:eastAsia="Cambria" w:cs="ＭＳ ゴシック" w:asciiTheme="majorAscii" w:hAnsiTheme="majorAscii" w:eastAsiaTheme="minorAscii" w:cstheme="majorEastAsia"/>
      <w:color w:val="365F91" w:themeColor="accent1" w:themeTint="FF" w:themeShade="BF"/>
      <w:sz w:val="28"/>
      <w:szCs w:val="28"/>
    </w:rPr>
    <w:pPr>
      <w:keepNext w:val="1"/>
      <w:keepLines w:val="1"/>
      <w:spacing w:before="160" w:after="80"/>
      <w:outlineLvl w:val="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53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6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25327">
          <w:marLeft w:val="965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0819">
          <w:marLeft w:val="965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29836">
          <w:marLeft w:val="965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58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585647">
          <w:marLeft w:val="965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06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793865">
          <w:marLeft w:val="965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16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925519">
          <w:marLeft w:val="965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80893">
          <w:marLeft w:val="965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54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7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microsoft.com/office/2020/10/relationships/intelligence" Target="intelligence2.xml" Id="R980ecf5f0a4b443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Administrator</dc:creator>
  <lastModifiedBy>مستخدم ضيف</lastModifiedBy>
  <revision>3</revision>
  <lastPrinted>2014-02-12T16:14:00.0000000Z</lastPrinted>
  <dcterms:created xsi:type="dcterms:W3CDTF">2025-04-25T20:18:00.0000000Z</dcterms:created>
  <dcterms:modified xsi:type="dcterms:W3CDTF">2025-04-26T14:15:48.0584534Z</dcterms:modified>
</coreProperties>
</file>